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3B050" w14:textId="77777777" w:rsidR="00D116EB" w:rsidRPr="00D014E7" w:rsidRDefault="00D116EB" w:rsidP="000C33D2">
      <w:pPr>
        <w:pStyle w:val="Heading1"/>
        <w:jc w:val="center"/>
        <w:rPr>
          <w:b w:val="0"/>
          <w:bCs w:val="0"/>
        </w:rPr>
      </w:pPr>
      <w:bookmarkStart w:id="0" w:name="_Hlk519092700"/>
      <w:smartTag w:uri="urn:schemas-microsoft-com:office:smarttags" w:element="City">
        <w:smartTag w:uri="urn:schemas-microsoft-com:office:smarttags" w:element="place">
          <w:r w:rsidRPr="00D014E7">
            <w:t>Cary</w:t>
          </w:r>
        </w:smartTag>
      </w:smartTag>
      <w:r w:rsidRPr="00D014E7">
        <w:t xml:space="preserve"> CERT Association</w:t>
      </w:r>
    </w:p>
    <w:p w14:paraId="648FECAA" w14:textId="77777777" w:rsidR="00D116EB" w:rsidRPr="003D7780" w:rsidRDefault="00D116EB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Board of Directors Minutes</w:t>
      </w:r>
    </w:p>
    <w:p w14:paraId="0077336B" w14:textId="77777777" w:rsidR="00D116EB" w:rsidRPr="003D7780" w:rsidRDefault="00D116EB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Ju</w:t>
      </w:r>
      <w:r w:rsidR="003F5CAE">
        <w:rPr>
          <w:sz w:val="24"/>
          <w:szCs w:val="24"/>
        </w:rPr>
        <w:t>ly 6</w:t>
      </w:r>
      <w:r>
        <w:rPr>
          <w:sz w:val="24"/>
          <w:szCs w:val="24"/>
        </w:rPr>
        <w:t>, 2022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77FC346F" w14:textId="77777777" w:rsidR="00D116EB" w:rsidRPr="003D7780" w:rsidRDefault="00D116EB" w:rsidP="000C33D2">
      <w:pPr>
        <w:tabs>
          <w:tab w:val="left" w:pos="360"/>
        </w:tabs>
        <w:spacing w:after="120"/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ZOOM</w:t>
      </w:r>
    </w:p>
    <w:bookmarkEnd w:id="0"/>
    <w:p w14:paraId="217478BE" w14:textId="77777777" w:rsidR="00D116EB" w:rsidRPr="003D7780" w:rsidRDefault="00D116EB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0C48DE21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Randy Stark</w:t>
      </w:r>
      <w:r w:rsidR="003F5CAE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Dawn Truskowski</w:t>
      </w:r>
      <w:r w:rsidR="003F5CAE">
        <w:rPr>
          <w:sz w:val="24"/>
          <w:szCs w:val="24"/>
        </w:rPr>
        <w:t xml:space="preserve"> - Excused</w:t>
      </w:r>
    </w:p>
    <w:p w14:paraId="627E47F1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ulie Carlino</w:t>
      </w:r>
      <w:r w:rsidR="003F5CAE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onia Estroff</w:t>
      </w:r>
      <w:r w:rsidR="003F5CAE">
        <w:rPr>
          <w:sz w:val="24"/>
          <w:szCs w:val="24"/>
        </w:rPr>
        <w:t xml:space="preserve"> - Present</w:t>
      </w:r>
    </w:p>
    <w:p w14:paraId="219ACBFC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ames Danks</w:t>
      </w:r>
      <w:r w:rsidR="003F5CAE">
        <w:rPr>
          <w:sz w:val="24"/>
          <w:szCs w:val="24"/>
        </w:rPr>
        <w:t xml:space="preserve"> - Ab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tan Levine</w:t>
      </w:r>
      <w:r w:rsidR="003F5CAE">
        <w:rPr>
          <w:sz w:val="24"/>
          <w:szCs w:val="24"/>
        </w:rPr>
        <w:t xml:space="preserve"> - Present</w:t>
      </w:r>
    </w:p>
    <w:p w14:paraId="4A903772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K. Kanakasapapathi</w:t>
      </w:r>
      <w:r w:rsidR="003F5CAE">
        <w:rPr>
          <w:sz w:val="24"/>
          <w:szCs w:val="24"/>
        </w:rPr>
        <w:t xml:space="preserve"> - Absent</w:t>
      </w:r>
      <w:r w:rsidRPr="002834C6">
        <w:rPr>
          <w:sz w:val="24"/>
          <w:szCs w:val="24"/>
        </w:rPr>
        <w:tab/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Captain Blake Boyd</w:t>
      </w:r>
      <w:r w:rsidR="003F5CAE">
        <w:rPr>
          <w:sz w:val="24"/>
          <w:szCs w:val="24"/>
        </w:rPr>
        <w:t xml:space="preserve"> - Present</w:t>
      </w:r>
    </w:p>
    <w:p w14:paraId="19ABF366" w14:textId="77777777" w:rsidR="00D116EB" w:rsidRDefault="00D116EB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 xml:space="preserve">Brad Robinson </w:t>
      </w:r>
      <w:r w:rsidR="003F5CAE">
        <w:rPr>
          <w:sz w:val="24"/>
          <w:szCs w:val="24"/>
        </w:rPr>
        <w:t>- Present</w:t>
      </w:r>
    </w:p>
    <w:p w14:paraId="74A54181" w14:textId="77777777" w:rsidR="00D116EB" w:rsidRDefault="00D116EB" w:rsidP="00866E71">
      <w:pPr>
        <w:tabs>
          <w:tab w:val="left" w:pos="6840"/>
        </w:tabs>
        <w:ind w:left="6840" w:hanging="1080"/>
        <w:rPr>
          <w:sz w:val="24"/>
          <w:szCs w:val="24"/>
        </w:rPr>
      </w:pPr>
      <w:r w:rsidRPr="002834C6">
        <w:rPr>
          <w:sz w:val="24"/>
          <w:szCs w:val="24"/>
        </w:rPr>
        <w:t>Others:</w:t>
      </w:r>
      <w:r>
        <w:rPr>
          <w:sz w:val="24"/>
          <w:szCs w:val="24"/>
        </w:rPr>
        <w:tab/>
      </w:r>
      <w:r w:rsidR="003F5CAE">
        <w:rPr>
          <w:sz w:val="24"/>
          <w:szCs w:val="24"/>
        </w:rPr>
        <w:t>David Taylor</w:t>
      </w:r>
      <w:r w:rsidR="00866E71">
        <w:rPr>
          <w:sz w:val="24"/>
          <w:szCs w:val="24"/>
        </w:rPr>
        <w:t xml:space="preserve"> </w:t>
      </w:r>
      <w:r w:rsidR="000831FE">
        <w:rPr>
          <w:sz w:val="24"/>
          <w:szCs w:val="24"/>
        </w:rPr>
        <w:t>–</w:t>
      </w:r>
      <w:r w:rsidR="00866E71">
        <w:rPr>
          <w:sz w:val="24"/>
          <w:szCs w:val="24"/>
        </w:rPr>
        <w:t xml:space="preserve"> Present</w:t>
      </w:r>
    </w:p>
    <w:p w14:paraId="02CEED93" w14:textId="77777777" w:rsidR="000831FE" w:rsidRDefault="001D0585" w:rsidP="001D0585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0831FE">
        <w:rPr>
          <w:sz w:val="24"/>
          <w:szCs w:val="24"/>
        </w:rPr>
        <w:t>George Dolicker - Present</w:t>
      </w:r>
    </w:p>
    <w:p w14:paraId="577CCFAE" w14:textId="77777777" w:rsidR="003F5CAE" w:rsidRDefault="003F5CAE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Cathy Hooper-Newlin</w:t>
      </w:r>
      <w:r w:rsidR="00866E71">
        <w:rPr>
          <w:sz w:val="24"/>
          <w:szCs w:val="24"/>
        </w:rPr>
        <w:t xml:space="preserve"> - Present</w:t>
      </w:r>
    </w:p>
    <w:p w14:paraId="6A3837A7" w14:textId="77777777" w:rsidR="00D116EB" w:rsidRDefault="005D2F32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0831FE">
        <w:rPr>
          <w:sz w:val="24"/>
          <w:szCs w:val="24"/>
        </w:rPr>
        <w:t xml:space="preserve">Steven Botha - </w:t>
      </w:r>
      <w:r w:rsidR="00866E71">
        <w:rPr>
          <w:sz w:val="24"/>
          <w:szCs w:val="24"/>
        </w:rPr>
        <w:t>Present</w:t>
      </w:r>
    </w:p>
    <w:p w14:paraId="09BBF2AA" w14:textId="77777777" w:rsidR="005D68F7" w:rsidRDefault="005D68F7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Urmila Staudacher - Present</w:t>
      </w:r>
    </w:p>
    <w:p w14:paraId="0A5913F1" w14:textId="77777777" w:rsidR="005D68F7" w:rsidRPr="002834C6" w:rsidRDefault="005D68F7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Tony Biondo - Present</w:t>
      </w:r>
    </w:p>
    <w:p w14:paraId="165EB029" w14:textId="77777777" w:rsidR="00D116EB" w:rsidRDefault="00D116EB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Meeting start time</w:t>
      </w:r>
      <w:r w:rsidRPr="008678C2">
        <w:rPr>
          <w:sz w:val="24"/>
          <w:szCs w:val="24"/>
        </w:rPr>
        <w:t xml:space="preserve">: </w:t>
      </w:r>
      <w:r w:rsidR="00BC44C5">
        <w:rPr>
          <w:sz w:val="24"/>
          <w:szCs w:val="24"/>
        </w:rPr>
        <w:t xml:space="preserve"> 6:30 p.m.</w:t>
      </w:r>
    </w:p>
    <w:p w14:paraId="4998E3CB" w14:textId="77777777" w:rsidR="00D116EB" w:rsidRPr="008678C2" w:rsidRDefault="00D116EB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Approval</w:t>
      </w:r>
      <w:r w:rsidRPr="008678C2">
        <w:rPr>
          <w:sz w:val="24"/>
          <w:szCs w:val="24"/>
        </w:rPr>
        <w:t xml:space="preserve"> of </w:t>
      </w:r>
      <w:r w:rsidR="003F5CAE">
        <w:rPr>
          <w:sz w:val="24"/>
          <w:szCs w:val="24"/>
        </w:rPr>
        <w:t>June 1</w:t>
      </w:r>
      <w:r w:rsidRPr="008678C2">
        <w:rPr>
          <w:sz w:val="24"/>
          <w:szCs w:val="24"/>
        </w:rPr>
        <w:t>, 202</w:t>
      </w:r>
      <w:r>
        <w:rPr>
          <w:sz w:val="24"/>
          <w:szCs w:val="24"/>
        </w:rPr>
        <w:t>2</w:t>
      </w:r>
      <w:r w:rsidR="003F5CAE">
        <w:rPr>
          <w:sz w:val="24"/>
          <w:szCs w:val="24"/>
        </w:rPr>
        <w:t>,</w:t>
      </w:r>
      <w:r>
        <w:rPr>
          <w:sz w:val="24"/>
          <w:szCs w:val="24"/>
        </w:rPr>
        <w:t xml:space="preserve"> BOD meeti</w:t>
      </w:r>
      <w:r w:rsidRPr="008678C2">
        <w:rPr>
          <w:sz w:val="24"/>
          <w:szCs w:val="24"/>
        </w:rPr>
        <w:t xml:space="preserve">ng Minutes.  </w:t>
      </w:r>
      <w:r w:rsidR="005D2F32">
        <w:rPr>
          <w:sz w:val="24"/>
          <w:szCs w:val="24"/>
        </w:rPr>
        <w:t xml:space="preserve">Randy motioned to </w:t>
      </w:r>
      <w:r w:rsidR="001D0585">
        <w:rPr>
          <w:sz w:val="24"/>
          <w:szCs w:val="24"/>
        </w:rPr>
        <w:t>approve,</w:t>
      </w:r>
      <w:r w:rsidR="005D2F32">
        <w:rPr>
          <w:sz w:val="24"/>
          <w:szCs w:val="24"/>
        </w:rPr>
        <w:t xml:space="preserve"> and Cathy seconded.  </w:t>
      </w:r>
      <w:r w:rsidR="001D0585">
        <w:rPr>
          <w:sz w:val="24"/>
          <w:szCs w:val="24"/>
        </w:rPr>
        <w:t>Two</w:t>
      </w:r>
      <w:r w:rsidR="005D2F32">
        <w:rPr>
          <w:sz w:val="24"/>
          <w:szCs w:val="24"/>
        </w:rPr>
        <w:t xml:space="preserve"> small changes were </w:t>
      </w:r>
      <w:r w:rsidR="00055F9E">
        <w:rPr>
          <w:sz w:val="24"/>
          <w:szCs w:val="24"/>
        </w:rPr>
        <w:t>ma</w:t>
      </w:r>
      <w:r w:rsidR="005D2F32">
        <w:rPr>
          <w:sz w:val="24"/>
          <w:szCs w:val="24"/>
        </w:rPr>
        <w:t>d</w:t>
      </w:r>
      <w:r w:rsidR="00055F9E">
        <w:rPr>
          <w:sz w:val="24"/>
          <w:szCs w:val="24"/>
        </w:rPr>
        <w:t>e</w:t>
      </w:r>
      <w:r w:rsidR="005D2F32">
        <w:rPr>
          <w:sz w:val="24"/>
          <w:szCs w:val="24"/>
        </w:rPr>
        <w:t>.</w:t>
      </w:r>
    </w:p>
    <w:p w14:paraId="0967C6DB" w14:textId="77777777" w:rsidR="00D116EB" w:rsidRPr="003D7780" w:rsidRDefault="00D116EB" w:rsidP="0059362C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Approval</w:t>
      </w:r>
      <w:r w:rsidRPr="003D7780">
        <w:rPr>
          <w:sz w:val="24"/>
          <w:szCs w:val="24"/>
        </w:rPr>
        <w:t xml:space="preserve"> of Treasurer's Report</w:t>
      </w:r>
      <w:r w:rsidR="00BC44C5">
        <w:rPr>
          <w:sz w:val="24"/>
          <w:szCs w:val="24"/>
        </w:rPr>
        <w:t xml:space="preserve"> – None received this month</w:t>
      </w:r>
      <w:r w:rsidRPr="003D7780">
        <w:rPr>
          <w:sz w:val="24"/>
          <w:szCs w:val="24"/>
        </w:rPr>
        <w:tab/>
        <w:t>K. Kanakasapapathi</w:t>
      </w:r>
    </w:p>
    <w:p w14:paraId="6D446672" w14:textId="77777777" w:rsidR="00D116EB" w:rsidRPr="003D7780" w:rsidRDefault="00D116EB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741B07AA" w14:textId="77777777" w:rsidR="00D116EB" w:rsidRDefault="00D116EB" w:rsidP="004C4B0D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 xml:space="preserve">  CERN NET Topic: </w:t>
      </w:r>
      <w:bookmarkStart w:id="1" w:name="_Hlk108025482"/>
      <w:r>
        <w:rPr>
          <w:sz w:val="24"/>
          <w:szCs w:val="24"/>
        </w:rPr>
        <w:t>7 members attended</w:t>
      </w:r>
      <w:bookmarkEnd w:id="1"/>
      <w:r w:rsidR="003965E3">
        <w:rPr>
          <w:sz w:val="24"/>
          <w:szCs w:val="24"/>
        </w:rPr>
        <w:t xml:space="preserve">, </w:t>
      </w:r>
      <w:r w:rsidR="003965E3" w:rsidRPr="003965E3">
        <w:rPr>
          <w:sz w:val="24"/>
          <w:szCs w:val="24"/>
        </w:rPr>
        <w:t>one via broadcastify</w:t>
      </w:r>
      <w:r w:rsidR="003965E3">
        <w:rPr>
          <w:sz w:val="24"/>
          <w:szCs w:val="24"/>
        </w:rPr>
        <w:t>.</w:t>
      </w:r>
    </w:p>
    <w:p w14:paraId="4C020675" w14:textId="77777777" w:rsidR="00D116EB" w:rsidRDefault="00D116EB" w:rsidP="00E3730F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Cathy Hooper Newlin</w:t>
      </w:r>
    </w:p>
    <w:p w14:paraId="04BEA088" w14:textId="77777777" w:rsidR="00D116EB" w:rsidRDefault="00D116EB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Grant Community Outreach Fund Request Christ the King</w:t>
      </w:r>
      <w:r w:rsidR="003965E3">
        <w:rPr>
          <w:sz w:val="24"/>
          <w:szCs w:val="24"/>
        </w:rPr>
        <w:br/>
      </w:r>
      <w:r w:rsidR="003965E3" w:rsidRPr="003965E3">
        <w:rPr>
          <w:sz w:val="24"/>
          <w:szCs w:val="24"/>
        </w:rPr>
        <w:t>This year, the Community Outreach Fund provides more than $7,000 in support to eight organizations and agencies that were chosen from 13 applicants.</w:t>
      </w:r>
      <w:r w:rsidR="001D0585">
        <w:rPr>
          <w:sz w:val="24"/>
          <w:szCs w:val="24"/>
        </w:rPr>
        <w:t xml:space="preserve"> </w:t>
      </w:r>
      <w:r w:rsidR="003965E3" w:rsidRPr="003965E3">
        <w:rPr>
          <w:sz w:val="24"/>
          <w:szCs w:val="24"/>
        </w:rPr>
        <w:t xml:space="preserve"> In addition to long-standing partnerships with Global Health Ministries, Families Together, </w:t>
      </w:r>
      <w:proofErr w:type="spellStart"/>
      <w:r w:rsidR="003965E3" w:rsidRPr="003965E3">
        <w:rPr>
          <w:sz w:val="24"/>
          <w:szCs w:val="24"/>
        </w:rPr>
        <w:t>InterAct</w:t>
      </w:r>
      <w:proofErr w:type="spellEnd"/>
      <w:r w:rsidR="003965E3" w:rsidRPr="003965E3">
        <w:rPr>
          <w:sz w:val="24"/>
          <w:szCs w:val="24"/>
        </w:rPr>
        <w:t xml:space="preserve">, and the Interfaith Food Shuttle, CTK is funding four new partners this year: </w:t>
      </w:r>
      <w:r w:rsidR="00BC44C5">
        <w:rPr>
          <w:sz w:val="24"/>
          <w:szCs w:val="24"/>
        </w:rPr>
        <w:t xml:space="preserve"> </w:t>
      </w:r>
      <w:r w:rsidR="003965E3" w:rsidRPr="003965E3">
        <w:rPr>
          <w:sz w:val="24"/>
          <w:szCs w:val="24"/>
        </w:rPr>
        <w:t xml:space="preserve">Haven House services for homeless youth, the Cary CERT Association providing disaster response services, the Design for Joy women entrepreneurship program, and the </w:t>
      </w:r>
      <w:smartTag w:uri="urn:schemas-microsoft-com:office:smarttags" w:element="place">
        <w:smartTag w:uri="urn:schemas-microsoft-com:office:smarttags" w:element="PlaceName">
          <w:r w:rsidR="003965E3" w:rsidRPr="003965E3">
            <w:rPr>
              <w:sz w:val="24"/>
              <w:szCs w:val="24"/>
            </w:rPr>
            <w:t>CORRAL</w:t>
          </w:r>
        </w:smartTag>
        <w:r w:rsidR="003965E3" w:rsidRPr="003965E3">
          <w:rPr>
            <w:sz w:val="24"/>
            <w:szCs w:val="24"/>
          </w:rPr>
          <w:t xml:space="preserve"> </w:t>
        </w:r>
        <w:smartTag w:uri="urn:schemas-microsoft-com:office:smarttags" w:element="PlaceName">
          <w:r w:rsidR="003965E3" w:rsidRPr="003965E3">
            <w:rPr>
              <w:sz w:val="24"/>
              <w:szCs w:val="24"/>
            </w:rPr>
            <w:t>Riding</w:t>
          </w:r>
        </w:smartTag>
        <w:r w:rsidR="003965E3" w:rsidRPr="003965E3">
          <w:rPr>
            <w:sz w:val="24"/>
            <w:szCs w:val="24"/>
          </w:rPr>
          <w:t xml:space="preserve"> </w:t>
        </w:r>
        <w:smartTag w:uri="urn:schemas-microsoft-com:office:smarttags" w:element="PlaceType">
          <w:r w:rsidR="003965E3" w:rsidRPr="003965E3">
            <w:rPr>
              <w:sz w:val="24"/>
              <w:szCs w:val="24"/>
            </w:rPr>
            <w:t>Academy</w:t>
          </w:r>
        </w:smartTag>
      </w:smartTag>
      <w:r w:rsidR="003965E3" w:rsidRPr="003965E3">
        <w:rPr>
          <w:sz w:val="24"/>
          <w:szCs w:val="24"/>
        </w:rPr>
        <w:t xml:space="preserve"> for at-risk girls.</w:t>
      </w:r>
      <w:r w:rsidR="00BC44C5">
        <w:rPr>
          <w:sz w:val="24"/>
          <w:szCs w:val="24"/>
        </w:rPr>
        <w:t xml:space="preserve">  We are receiving $1000.</w:t>
      </w:r>
    </w:p>
    <w:p w14:paraId="202135B5" w14:textId="77777777" w:rsidR="00D116EB" w:rsidRDefault="00D116EB" w:rsidP="00E3730F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Training Update</w:t>
      </w:r>
      <w:r w:rsidRPr="003D7780">
        <w:rPr>
          <w:sz w:val="24"/>
          <w:szCs w:val="24"/>
        </w:rPr>
        <w:t>:</w:t>
      </w:r>
    </w:p>
    <w:p w14:paraId="3516325A" w14:textId="77777777" w:rsidR="00D116EB" w:rsidRPr="00840639" w:rsidRDefault="003965E3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Monthly Training on </w:t>
      </w:r>
      <w:r w:rsidR="00D116EB" w:rsidRPr="00840639">
        <w:rPr>
          <w:sz w:val="24"/>
          <w:szCs w:val="24"/>
        </w:rPr>
        <w:t xml:space="preserve">June 9, </w:t>
      </w:r>
      <w:proofErr w:type="gramStart"/>
      <w:r w:rsidR="00D116EB" w:rsidRPr="00840639">
        <w:rPr>
          <w:sz w:val="24"/>
          <w:szCs w:val="24"/>
        </w:rPr>
        <w:t>2022</w:t>
      </w:r>
      <w:proofErr w:type="gramEnd"/>
      <w:r w:rsidRPr="00840639">
        <w:rPr>
          <w:sz w:val="24"/>
          <w:szCs w:val="24"/>
        </w:rPr>
        <w:tab/>
        <w:t>Brad Robinson</w:t>
      </w:r>
      <w:r w:rsidRPr="00840639">
        <w:rPr>
          <w:sz w:val="24"/>
          <w:szCs w:val="24"/>
        </w:rPr>
        <w:br/>
        <w:t>Brad presented on Risk Assessment.  It was excellent.</w:t>
      </w:r>
    </w:p>
    <w:p w14:paraId="2F96791E" w14:textId="77777777" w:rsidR="00840639" w:rsidRPr="00840639" w:rsidRDefault="00840639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A748AF">
        <w:rPr>
          <w:sz w:val="24"/>
          <w:szCs w:val="24"/>
        </w:rPr>
        <w:t>Monthly Training on July 14, 2022, will be at Station 9</w:t>
      </w:r>
      <w:r w:rsidRPr="00A748AF">
        <w:rPr>
          <w:sz w:val="24"/>
          <w:szCs w:val="24"/>
        </w:rPr>
        <w:tab/>
      </w:r>
      <w:r w:rsidR="00A748AF" w:rsidRPr="00A748AF">
        <w:rPr>
          <w:color w:val="000000"/>
          <w:sz w:val="24"/>
          <w:szCs w:val="24"/>
        </w:rPr>
        <w:t xml:space="preserve">Chief </w:t>
      </w:r>
      <w:r w:rsidR="00BF1EA5">
        <w:rPr>
          <w:color w:val="000000"/>
          <w:sz w:val="24"/>
          <w:szCs w:val="24"/>
        </w:rPr>
        <w:t xml:space="preserve">Jack </w:t>
      </w:r>
      <w:r w:rsidR="00A748AF" w:rsidRPr="00A748AF">
        <w:rPr>
          <w:color w:val="000000"/>
          <w:sz w:val="24"/>
          <w:szCs w:val="24"/>
        </w:rPr>
        <w:t>Fraz</w:t>
      </w:r>
      <w:r w:rsidR="001D0585">
        <w:rPr>
          <w:color w:val="000000"/>
          <w:sz w:val="24"/>
          <w:szCs w:val="24"/>
        </w:rPr>
        <w:t>i</w:t>
      </w:r>
      <w:r w:rsidR="00A748AF" w:rsidRPr="00A748AF">
        <w:rPr>
          <w:color w:val="000000"/>
          <w:sz w:val="24"/>
          <w:szCs w:val="24"/>
        </w:rPr>
        <w:t>er</w:t>
      </w:r>
      <w:r w:rsidRPr="00A748AF">
        <w:rPr>
          <w:sz w:val="24"/>
          <w:szCs w:val="24"/>
        </w:rPr>
        <w:br/>
      </w:r>
      <w:r w:rsidRPr="00840639">
        <w:rPr>
          <w:sz w:val="24"/>
          <w:szCs w:val="24"/>
        </w:rPr>
        <w:t xml:space="preserve">Topic will be </w:t>
      </w:r>
      <w:r>
        <w:rPr>
          <w:sz w:val="24"/>
          <w:szCs w:val="24"/>
        </w:rPr>
        <w:t>Baptist Me</w:t>
      </w:r>
      <w:r w:rsidR="004C4B0D">
        <w:rPr>
          <w:sz w:val="24"/>
          <w:szCs w:val="24"/>
        </w:rPr>
        <w:t>n</w:t>
      </w:r>
    </w:p>
    <w:p w14:paraId="3AB1463F" w14:textId="77777777" w:rsidR="00840639" w:rsidRPr="00840639" w:rsidRDefault="00840639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Monthly Training on August 11, </w:t>
      </w:r>
      <w:proofErr w:type="gramStart"/>
      <w:r w:rsidRPr="00840639">
        <w:rPr>
          <w:sz w:val="24"/>
          <w:szCs w:val="24"/>
        </w:rPr>
        <w:t>2022</w:t>
      </w:r>
      <w:proofErr w:type="gramEnd"/>
      <w:r w:rsidR="004C4B0D">
        <w:rPr>
          <w:sz w:val="24"/>
          <w:szCs w:val="24"/>
        </w:rPr>
        <w:tab/>
        <w:t>Rand</w:t>
      </w:r>
      <w:r w:rsidR="00E3730F">
        <w:rPr>
          <w:sz w:val="24"/>
          <w:szCs w:val="24"/>
        </w:rPr>
        <w:t>y</w:t>
      </w:r>
      <w:r w:rsidR="004C4B0D">
        <w:rPr>
          <w:sz w:val="24"/>
          <w:szCs w:val="24"/>
        </w:rPr>
        <w:t xml:space="preserve"> Stark</w:t>
      </w:r>
      <w:r w:rsidR="004C4B0D">
        <w:rPr>
          <w:sz w:val="24"/>
          <w:szCs w:val="24"/>
        </w:rPr>
        <w:br/>
        <w:t>Topic to be decided by email.</w:t>
      </w:r>
    </w:p>
    <w:p w14:paraId="3DE0AA44" w14:textId="77777777" w:rsidR="00D116EB" w:rsidRPr="00840639" w:rsidRDefault="00D116EB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CERT Basic class date </w:t>
      </w:r>
      <w:r w:rsidR="00840639" w:rsidRPr="00840639">
        <w:rPr>
          <w:sz w:val="24"/>
          <w:szCs w:val="24"/>
        </w:rPr>
        <w:t>has been set for September</w:t>
      </w:r>
      <w:r w:rsidRPr="00840639">
        <w:rPr>
          <w:sz w:val="24"/>
          <w:szCs w:val="24"/>
        </w:rPr>
        <w:t xml:space="preserve"> </w:t>
      </w:r>
      <w:r w:rsidR="00840639" w:rsidRPr="00840639">
        <w:rPr>
          <w:sz w:val="24"/>
          <w:szCs w:val="24"/>
        </w:rPr>
        <w:t>30 – October 2</w:t>
      </w:r>
      <w:r w:rsidR="00AE6516">
        <w:rPr>
          <w:sz w:val="24"/>
          <w:szCs w:val="24"/>
        </w:rPr>
        <w:tab/>
      </w:r>
      <w:r w:rsidR="00AE6516" w:rsidRPr="002834C6">
        <w:rPr>
          <w:sz w:val="24"/>
          <w:szCs w:val="24"/>
        </w:rPr>
        <w:t>Dawn Truskowski</w:t>
      </w:r>
    </w:p>
    <w:p w14:paraId="6EF0C233" w14:textId="77777777" w:rsidR="00D116EB" w:rsidRDefault="00D116EB" w:rsidP="00E3730F">
      <w:pPr>
        <w:keepNext/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lastRenderedPageBreak/>
        <w:t>Events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Sonia Estroff</w:t>
      </w:r>
    </w:p>
    <w:p w14:paraId="25571404" w14:textId="77777777" w:rsidR="00D116EB" w:rsidRPr="003935CF" w:rsidRDefault="00D116EB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4C4B0D">
        <w:rPr>
          <w:sz w:val="24"/>
          <w:szCs w:val="24"/>
        </w:rPr>
        <w:t>Wrenn</w:t>
      </w:r>
      <w:r w:rsidRPr="003935CF">
        <w:rPr>
          <w:bCs/>
          <w:sz w:val="24"/>
          <w:szCs w:val="24"/>
        </w:rPr>
        <w:t xml:space="preserve"> Drive/Project </w:t>
      </w:r>
      <w:smartTag w:uri="urn:schemas-microsoft-com:office:smarttags" w:element="place">
        <w:smartTag w:uri="urn:schemas-microsoft-com:office:smarttags" w:element="City">
          <w:r w:rsidRPr="003935CF">
            <w:rPr>
              <w:bCs/>
              <w:sz w:val="24"/>
              <w:szCs w:val="24"/>
            </w:rPr>
            <w:t>PHOENIX</w:t>
          </w:r>
        </w:smartTag>
      </w:smartTag>
      <w:r w:rsidRPr="003935CF">
        <w:rPr>
          <w:bCs/>
          <w:sz w:val="24"/>
          <w:szCs w:val="24"/>
        </w:rPr>
        <w:t xml:space="preserve"> – Saturday, June 4</w:t>
      </w:r>
      <w:r w:rsidR="00A748AF">
        <w:rPr>
          <w:bCs/>
          <w:sz w:val="24"/>
          <w:szCs w:val="24"/>
        </w:rPr>
        <w:t xml:space="preserve">, 2022, </w:t>
      </w:r>
      <w:r w:rsidRPr="003935CF">
        <w:rPr>
          <w:bCs/>
          <w:sz w:val="24"/>
          <w:szCs w:val="24"/>
        </w:rPr>
        <w:t>10</w:t>
      </w:r>
      <w:r w:rsidR="00A748AF">
        <w:rPr>
          <w:bCs/>
          <w:sz w:val="24"/>
          <w:szCs w:val="24"/>
        </w:rPr>
        <w:t xml:space="preserve"> a.m. – </w:t>
      </w:r>
      <w:r w:rsidRPr="003935CF">
        <w:rPr>
          <w:bCs/>
          <w:sz w:val="24"/>
          <w:szCs w:val="24"/>
        </w:rPr>
        <w:t>2</w:t>
      </w:r>
      <w:r w:rsidR="00A748AF">
        <w:rPr>
          <w:bCs/>
          <w:sz w:val="24"/>
          <w:szCs w:val="24"/>
        </w:rPr>
        <w:t xml:space="preserve"> p.m.</w:t>
      </w:r>
      <w:r w:rsidR="00A748AF">
        <w:rPr>
          <w:bCs/>
          <w:sz w:val="24"/>
          <w:szCs w:val="24"/>
        </w:rPr>
        <w:br/>
        <w:t xml:space="preserve">Not a huge event for us but it is </w:t>
      </w:r>
      <w:proofErr w:type="gramStart"/>
      <w:r w:rsidR="00A748AF">
        <w:rPr>
          <w:bCs/>
          <w:sz w:val="24"/>
          <w:szCs w:val="24"/>
        </w:rPr>
        <w:t>a</w:t>
      </w:r>
      <w:proofErr w:type="gramEnd"/>
      <w:r w:rsidR="00A748AF">
        <w:rPr>
          <w:bCs/>
          <w:sz w:val="24"/>
          <w:szCs w:val="24"/>
        </w:rPr>
        <w:t xml:space="preserve"> event that we should continue attendi</w:t>
      </w:r>
      <w:r w:rsidR="000831FE">
        <w:rPr>
          <w:bCs/>
          <w:sz w:val="24"/>
          <w:szCs w:val="24"/>
        </w:rPr>
        <w:t>ng</w:t>
      </w:r>
      <w:r w:rsidR="001D0585">
        <w:rPr>
          <w:bCs/>
          <w:sz w:val="24"/>
          <w:szCs w:val="24"/>
        </w:rPr>
        <w:t xml:space="preserve">.  There were </w:t>
      </w:r>
      <w:r w:rsidR="000831FE">
        <w:rPr>
          <w:bCs/>
          <w:sz w:val="24"/>
          <w:szCs w:val="24"/>
        </w:rPr>
        <w:t xml:space="preserve">7 volunteers and </w:t>
      </w:r>
      <w:r w:rsidR="000831FE" w:rsidRPr="00E3730F">
        <w:rPr>
          <w:sz w:val="24"/>
          <w:szCs w:val="24"/>
        </w:rPr>
        <w:t xml:space="preserve">4 </w:t>
      </w:r>
      <w:r w:rsidR="001D0585">
        <w:rPr>
          <w:sz w:val="24"/>
          <w:szCs w:val="24"/>
        </w:rPr>
        <w:t>folks signed up to be notified for the CERT Basic class.</w:t>
      </w:r>
    </w:p>
    <w:p w14:paraId="18A7B01A" w14:textId="77777777" w:rsidR="00D116EB" w:rsidRDefault="00D116EB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A748AF">
        <w:rPr>
          <w:sz w:val="24"/>
          <w:szCs w:val="24"/>
        </w:rPr>
        <w:t>Cary</w:t>
      </w:r>
      <w:r w:rsidRPr="00E3730F">
        <w:rPr>
          <w:sz w:val="24"/>
          <w:szCs w:val="24"/>
        </w:rPr>
        <w:t xml:space="preserve"> Fire Dept 100 yr. Anniversary Celebration</w:t>
      </w:r>
      <w:r w:rsidR="00A748AF" w:rsidRPr="00E3730F">
        <w:rPr>
          <w:sz w:val="24"/>
          <w:szCs w:val="24"/>
        </w:rPr>
        <w:br/>
      </w:r>
      <w:r w:rsidRPr="00A748AF">
        <w:rPr>
          <w:sz w:val="24"/>
          <w:szCs w:val="24"/>
        </w:rPr>
        <w:t>Open House at all 9 fire stations - Monday - June 6, 2022 – 4-6pm</w:t>
      </w:r>
      <w:r w:rsidRPr="00A748AF">
        <w:rPr>
          <w:sz w:val="24"/>
          <w:szCs w:val="24"/>
        </w:rPr>
        <w:br/>
        <w:t xml:space="preserve">CERT volunteers </w:t>
      </w:r>
      <w:r w:rsidR="00055F9E">
        <w:rPr>
          <w:sz w:val="24"/>
          <w:szCs w:val="24"/>
        </w:rPr>
        <w:t>were</w:t>
      </w:r>
      <w:r w:rsidRPr="00A748AF">
        <w:rPr>
          <w:sz w:val="24"/>
          <w:szCs w:val="24"/>
        </w:rPr>
        <w:t xml:space="preserve"> at each</w:t>
      </w:r>
      <w:r w:rsidR="00055F9E">
        <w:rPr>
          <w:sz w:val="24"/>
          <w:szCs w:val="24"/>
        </w:rPr>
        <w:t xml:space="preserve"> station</w:t>
      </w:r>
      <w:r w:rsidR="00A748AF" w:rsidRPr="00A748AF">
        <w:rPr>
          <w:sz w:val="24"/>
          <w:szCs w:val="24"/>
        </w:rPr>
        <w:t>.  This was a very successful event for Cary CERT</w:t>
      </w:r>
      <w:r w:rsidR="00A748AF">
        <w:rPr>
          <w:sz w:val="24"/>
          <w:szCs w:val="24"/>
        </w:rPr>
        <w:t>.</w:t>
      </w:r>
      <w:r w:rsidR="001D0585">
        <w:rPr>
          <w:sz w:val="24"/>
          <w:szCs w:val="24"/>
        </w:rPr>
        <w:t xml:space="preserve">  There were </w:t>
      </w:r>
      <w:r w:rsidR="000831FE">
        <w:rPr>
          <w:sz w:val="24"/>
          <w:szCs w:val="24"/>
        </w:rPr>
        <w:t xml:space="preserve">18 volunteers and 11 </w:t>
      </w:r>
      <w:r w:rsidR="001D0585">
        <w:rPr>
          <w:sz w:val="24"/>
          <w:szCs w:val="24"/>
        </w:rPr>
        <w:t xml:space="preserve">folks signed up to be notified for the </w:t>
      </w:r>
      <w:r w:rsidR="000831FE">
        <w:rPr>
          <w:sz w:val="24"/>
          <w:szCs w:val="24"/>
        </w:rPr>
        <w:t>CERT Basic</w:t>
      </w:r>
      <w:r w:rsidR="001D0585">
        <w:rPr>
          <w:sz w:val="24"/>
          <w:szCs w:val="24"/>
        </w:rPr>
        <w:t xml:space="preserve"> class.</w:t>
      </w:r>
    </w:p>
    <w:p w14:paraId="741B9655" w14:textId="77777777" w:rsidR="00A748AF" w:rsidRDefault="00A748AF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A748AF">
        <w:rPr>
          <w:sz w:val="24"/>
          <w:szCs w:val="24"/>
        </w:rPr>
        <w:t xml:space="preserve">Lazy Daze, </w:t>
      </w:r>
      <w:r>
        <w:rPr>
          <w:sz w:val="24"/>
          <w:szCs w:val="24"/>
        </w:rPr>
        <w:t>Saturday</w:t>
      </w:r>
      <w:r w:rsidR="00BC44C5">
        <w:rPr>
          <w:sz w:val="24"/>
          <w:szCs w:val="24"/>
        </w:rPr>
        <w:t>, August 27, 9 a.m. – 5 p.m. and Sunday August 28, 9 a.m. – 5 p.m.</w:t>
      </w:r>
      <w:r w:rsidR="00BC44C5">
        <w:rPr>
          <w:sz w:val="24"/>
          <w:szCs w:val="24"/>
        </w:rPr>
        <w:br/>
        <w:t>A</w:t>
      </w:r>
      <w:r w:rsidRPr="00A748AF">
        <w:rPr>
          <w:sz w:val="24"/>
          <w:szCs w:val="24"/>
        </w:rPr>
        <w:t xml:space="preserve">pplication for Our Town </w:t>
      </w:r>
      <w:r w:rsidR="000831FE">
        <w:rPr>
          <w:sz w:val="24"/>
          <w:szCs w:val="24"/>
        </w:rPr>
        <w:t>lo</w:t>
      </w:r>
      <w:r w:rsidRPr="00A748AF">
        <w:rPr>
          <w:sz w:val="24"/>
          <w:szCs w:val="24"/>
        </w:rPr>
        <w:t>c</w:t>
      </w:r>
      <w:r w:rsidR="000831FE">
        <w:rPr>
          <w:sz w:val="24"/>
          <w:szCs w:val="24"/>
        </w:rPr>
        <w:t>at</w:t>
      </w:r>
      <w:r w:rsidRPr="00A748AF">
        <w:rPr>
          <w:sz w:val="24"/>
          <w:szCs w:val="24"/>
        </w:rPr>
        <w:t>ion (to be inside town hall) was submitted for our CERT in June</w:t>
      </w:r>
    </w:p>
    <w:p w14:paraId="61632041" w14:textId="77777777" w:rsidR="000831FE" w:rsidRPr="00A748AF" w:rsidRDefault="000831FE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Public Safety Day – Blake notified us that it will be on Saturday, Sept 17</w:t>
      </w:r>
      <w:r w:rsidRPr="00E3730F">
        <w:rPr>
          <w:sz w:val="24"/>
          <w:szCs w:val="24"/>
        </w:rPr>
        <w:t>th</w:t>
      </w:r>
      <w:r>
        <w:rPr>
          <w:sz w:val="24"/>
          <w:szCs w:val="24"/>
        </w:rPr>
        <w:t xml:space="preserve"> and we are asked to participate.</w:t>
      </w:r>
    </w:p>
    <w:p w14:paraId="32D954AD" w14:textId="77777777" w:rsidR="00D116EB" w:rsidRPr="003935CF" w:rsidRDefault="00D116EB" w:rsidP="00E3730F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bCs/>
          <w:sz w:val="24"/>
          <w:szCs w:val="24"/>
        </w:rPr>
      </w:pPr>
      <w:smartTag w:uri="urn:schemas-microsoft-com:office:smarttags" w:element="place">
        <w:smartTag w:uri="urn:schemas-microsoft-com:office:smarttags" w:element="PlaceName">
          <w:r w:rsidRPr="00E3730F">
            <w:rPr>
              <w:sz w:val="24"/>
              <w:szCs w:val="24"/>
            </w:rPr>
            <w:t>Cary</w:t>
          </w:r>
        </w:smartTag>
        <w:r w:rsidRPr="00E3730F">
          <w:rPr>
            <w:sz w:val="24"/>
            <w:szCs w:val="24"/>
          </w:rPr>
          <w:t xml:space="preserve"> </w:t>
        </w:r>
        <w:smartTag w:uri="urn:schemas-microsoft-com:office:smarttags" w:element="PlaceName">
          <w:r w:rsidRPr="004C4B0D">
            <w:rPr>
              <w:sz w:val="24"/>
              <w:szCs w:val="24"/>
            </w:rPr>
            <w:t>Senior</w:t>
          </w:r>
        </w:smartTag>
        <w:r w:rsidRPr="003935CF">
          <w:rPr>
            <w:bCs/>
            <w:sz w:val="24"/>
            <w:szCs w:val="24"/>
          </w:rPr>
          <w:t xml:space="preserve"> </w:t>
        </w:r>
        <w:smartTag w:uri="urn:schemas-microsoft-com:office:smarttags" w:element="PlaceType">
          <w:r w:rsidRPr="003935CF">
            <w:rPr>
              <w:bCs/>
              <w:sz w:val="24"/>
              <w:szCs w:val="24"/>
            </w:rPr>
            <w:t>C</w:t>
          </w:r>
          <w:r w:rsidR="00BC44C5">
            <w:rPr>
              <w:bCs/>
              <w:sz w:val="24"/>
              <w:szCs w:val="24"/>
            </w:rPr>
            <w:t>enter</w:t>
          </w:r>
        </w:smartTag>
      </w:smartTag>
      <w:r w:rsidRPr="003935CF">
        <w:rPr>
          <w:bCs/>
          <w:sz w:val="24"/>
          <w:szCs w:val="24"/>
        </w:rPr>
        <w:t xml:space="preserve"> </w:t>
      </w:r>
      <w:r w:rsidR="00E469AE" w:rsidRPr="003935CF">
        <w:rPr>
          <w:bCs/>
          <w:sz w:val="24"/>
          <w:szCs w:val="24"/>
        </w:rPr>
        <w:t>– “</w:t>
      </w:r>
      <w:r w:rsidRPr="003935CF">
        <w:rPr>
          <w:bCs/>
          <w:sz w:val="24"/>
          <w:szCs w:val="24"/>
        </w:rPr>
        <w:t>Are You Prepared?”  Nov. 8,</w:t>
      </w:r>
      <w:r w:rsidR="00BC44C5">
        <w:rPr>
          <w:bCs/>
          <w:sz w:val="24"/>
          <w:szCs w:val="24"/>
        </w:rPr>
        <w:t xml:space="preserve"> 2022,</w:t>
      </w:r>
      <w:r w:rsidRPr="003935CF">
        <w:rPr>
          <w:bCs/>
          <w:sz w:val="24"/>
          <w:szCs w:val="24"/>
        </w:rPr>
        <w:t xml:space="preserve"> 10</w:t>
      </w:r>
      <w:r w:rsidR="00BC44C5">
        <w:rPr>
          <w:bCs/>
          <w:sz w:val="24"/>
          <w:szCs w:val="24"/>
        </w:rPr>
        <w:t xml:space="preserve"> a.m. </w:t>
      </w:r>
      <w:r w:rsidRPr="003935CF">
        <w:rPr>
          <w:bCs/>
          <w:sz w:val="24"/>
          <w:szCs w:val="24"/>
        </w:rPr>
        <w:t>-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11:30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a</w:t>
      </w:r>
      <w:r w:rsidR="00BC44C5">
        <w:rPr>
          <w:bCs/>
          <w:sz w:val="24"/>
          <w:szCs w:val="24"/>
        </w:rPr>
        <w:t>.</w:t>
      </w:r>
      <w:r w:rsidRPr="003935CF">
        <w:rPr>
          <w:bCs/>
          <w:sz w:val="24"/>
          <w:szCs w:val="24"/>
        </w:rPr>
        <w:t>m</w:t>
      </w:r>
      <w:r w:rsidR="00BC44C5">
        <w:rPr>
          <w:bCs/>
          <w:sz w:val="24"/>
          <w:szCs w:val="24"/>
        </w:rPr>
        <w:t>.</w:t>
      </w:r>
    </w:p>
    <w:p w14:paraId="56923C60" w14:textId="77777777" w:rsidR="00D116EB" w:rsidRDefault="00D116EB" w:rsidP="00186518">
      <w:pPr>
        <w:keepNext/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N</w:t>
      </w:r>
      <w:r w:rsidRPr="003D7780">
        <w:rPr>
          <w:b/>
          <w:bCs/>
          <w:sz w:val="24"/>
          <w:szCs w:val="24"/>
        </w:rPr>
        <w:t>ew Business</w:t>
      </w:r>
      <w:r w:rsidRPr="003D7780">
        <w:rPr>
          <w:sz w:val="24"/>
          <w:szCs w:val="24"/>
        </w:rPr>
        <w:t>:</w:t>
      </w:r>
    </w:p>
    <w:p w14:paraId="43230C50" w14:textId="77777777" w:rsidR="00D116EB" w:rsidRDefault="00D116EB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ld Business</w:t>
      </w:r>
      <w:r w:rsidRPr="003D7780">
        <w:rPr>
          <w:sz w:val="24"/>
          <w:szCs w:val="24"/>
        </w:rPr>
        <w:t>:</w:t>
      </w:r>
    </w:p>
    <w:p w14:paraId="329C1FF2" w14:textId="77777777" w:rsidR="00BC44C5" w:rsidRPr="00BC44C5" w:rsidRDefault="00BC44C5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BC44C5">
        <w:rPr>
          <w:sz w:val="24"/>
          <w:szCs w:val="24"/>
        </w:rPr>
        <w:t>Charitable Solicitation License Renewal Due by May 15 ,2022</w:t>
      </w:r>
      <w:r w:rsidR="00E469AE">
        <w:rPr>
          <w:sz w:val="24"/>
          <w:szCs w:val="24"/>
        </w:rPr>
        <w:tab/>
      </w:r>
      <w:r w:rsidR="00E469AE" w:rsidRPr="003D7780">
        <w:rPr>
          <w:sz w:val="24"/>
          <w:szCs w:val="24"/>
        </w:rPr>
        <w:t>K. Kanakasapapathi</w:t>
      </w:r>
    </w:p>
    <w:p w14:paraId="2A825A50" w14:textId="77777777" w:rsidR="00BC44C5" w:rsidRPr="00BC44C5" w:rsidRDefault="00BC44C5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BC44C5">
        <w:rPr>
          <w:sz w:val="24"/>
          <w:szCs w:val="24"/>
        </w:rPr>
        <w:t xml:space="preserve">2022 Taxes are </w:t>
      </w:r>
      <w:r w:rsidR="00E469AE">
        <w:rPr>
          <w:sz w:val="24"/>
          <w:szCs w:val="24"/>
        </w:rPr>
        <w:t>d</w:t>
      </w:r>
      <w:r w:rsidRPr="00BC44C5">
        <w:rPr>
          <w:sz w:val="24"/>
          <w:szCs w:val="24"/>
        </w:rPr>
        <w:t>ue</w:t>
      </w:r>
      <w:r w:rsidR="00E469AE" w:rsidRPr="00E469AE">
        <w:rPr>
          <w:sz w:val="24"/>
          <w:szCs w:val="24"/>
        </w:rPr>
        <w:t xml:space="preserve"> </w:t>
      </w:r>
      <w:r w:rsidR="00E469AE">
        <w:rPr>
          <w:sz w:val="24"/>
          <w:szCs w:val="24"/>
        </w:rPr>
        <w:tab/>
      </w:r>
      <w:r w:rsidR="00E469AE" w:rsidRPr="003D7780">
        <w:rPr>
          <w:sz w:val="24"/>
          <w:szCs w:val="24"/>
        </w:rPr>
        <w:t>K. Kanakasapapathi</w:t>
      </w:r>
    </w:p>
    <w:p w14:paraId="65CF68E8" w14:textId="77777777" w:rsidR="00BC44C5" w:rsidRPr="00BC44C5" w:rsidRDefault="00E469AE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Various cables and radios</w:t>
      </w:r>
      <w:r>
        <w:rPr>
          <w:sz w:val="24"/>
          <w:szCs w:val="24"/>
        </w:rPr>
        <w:tab/>
        <w:t>Randy Stark</w:t>
      </w:r>
      <w:r>
        <w:rPr>
          <w:sz w:val="24"/>
          <w:szCs w:val="24"/>
        </w:rPr>
        <w:br/>
      </w:r>
      <w:r w:rsidR="00BC44C5" w:rsidRPr="00BC44C5">
        <w:rPr>
          <w:sz w:val="24"/>
          <w:szCs w:val="24"/>
        </w:rPr>
        <w:t xml:space="preserve">Repairs or replacement for the following. </w:t>
      </w:r>
      <w:r w:rsidR="001D0585">
        <w:rPr>
          <w:sz w:val="24"/>
          <w:szCs w:val="24"/>
        </w:rPr>
        <w:t xml:space="preserve"> </w:t>
      </w:r>
      <w:r w:rsidR="00BC44C5" w:rsidRPr="00BC44C5">
        <w:rPr>
          <w:sz w:val="24"/>
          <w:szCs w:val="24"/>
        </w:rPr>
        <w:t>Kenwood Radio Microphone cable worn</w:t>
      </w:r>
      <w:r w:rsidR="001D0585">
        <w:rPr>
          <w:sz w:val="24"/>
          <w:szCs w:val="24"/>
        </w:rPr>
        <w:t xml:space="preserve">.  </w:t>
      </w:r>
      <w:r w:rsidR="00BC44C5" w:rsidRPr="00BC44C5">
        <w:rPr>
          <w:sz w:val="24"/>
          <w:szCs w:val="24"/>
        </w:rPr>
        <w:t>Coax cable bad and another coax cable has a bad connector.</w:t>
      </w:r>
    </w:p>
    <w:p w14:paraId="60F86ECF" w14:textId="77777777" w:rsidR="00BC44C5" w:rsidRPr="00BC44C5" w:rsidRDefault="00BC44C5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BC44C5">
        <w:rPr>
          <w:sz w:val="24"/>
          <w:szCs w:val="24"/>
        </w:rPr>
        <w:t>Generator</w:t>
      </w:r>
      <w:r w:rsidR="00E469AE">
        <w:rPr>
          <w:sz w:val="24"/>
          <w:szCs w:val="24"/>
        </w:rPr>
        <w:t xml:space="preserve"> has been temporarily </w:t>
      </w:r>
      <w:r w:rsidRPr="00BC44C5">
        <w:rPr>
          <w:sz w:val="24"/>
          <w:szCs w:val="24"/>
        </w:rPr>
        <w:t>repaired</w:t>
      </w:r>
      <w:r w:rsidR="00E469AE">
        <w:rPr>
          <w:sz w:val="24"/>
          <w:szCs w:val="24"/>
        </w:rPr>
        <w:t xml:space="preserve"> until a new one can be purchased</w:t>
      </w:r>
      <w:r w:rsidR="00E469AE">
        <w:rPr>
          <w:sz w:val="24"/>
          <w:szCs w:val="24"/>
        </w:rPr>
        <w:tab/>
        <w:t>Julie Carlino</w:t>
      </w:r>
    </w:p>
    <w:p w14:paraId="35BFF5EF" w14:textId="77777777" w:rsidR="00BC44C5" w:rsidRPr="00BC44C5" w:rsidRDefault="00BC44C5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BC44C5">
        <w:rPr>
          <w:sz w:val="24"/>
          <w:szCs w:val="24"/>
        </w:rPr>
        <w:t>NC CERT Council</w:t>
      </w:r>
      <w:r w:rsidR="00E469AE">
        <w:rPr>
          <w:sz w:val="24"/>
          <w:szCs w:val="24"/>
        </w:rPr>
        <w:br/>
        <w:t xml:space="preserve">Council has been </w:t>
      </w:r>
      <w:r w:rsidR="001D0585">
        <w:rPr>
          <w:sz w:val="24"/>
          <w:szCs w:val="24"/>
        </w:rPr>
        <w:t>disbanded</w:t>
      </w:r>
      <w:r w:rsidR="005D68F7">
        <w:rPr>
          <w:sz w:val="24"/>
          <w:szCs w:val="24"/>
        </w:rPr>
        <w:t>.</w:t>
      </w:r>
    </w:p>
    <w:p w14:paraId="204A9988" w14:textId="77777777" w:rsidR="00BC44C5" w:rsidRPr="00BC44C5" w:rsidRDefault="00BC44C5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BC44C5">
        <w:rPr>
          <w:sz w:val="24"/>
          <w:szCs w:val="24"/>
        </w:rPr>
        <w:t>Strategic Plan for Cary CERT to guide future activities</w:t>
      </w:r>
      <w:r w:rsidR="00E469AE">
        <w:rPr>
          <w:sz w:val="24"/>
          <w:szCs w:val="24"/>
        </w:rPr>
        <w:tab/>
      </w:r>
      <w:r w:rsidRPr="00BC44C5">
        <w:rPr>
          <w:sz w:val="24"/>
          <w:szCs w:val="24"/>
        </w:rPr>
        <w:t>Stan Levine</w:t>
      </w:r>
    </w:p>
    <w:p w14:paraId="68F0C9B9" w14:textId="77777777" w:rsidR="00BC44C5" w:rsidRPr="00BC44C5" w:rsidRDefault="00E469AE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Web site is now working for all</w:t>
      </w:r>
      <w:r>
        <w:rPr>
          <w:sz w:val="24"/>
          <w:szCs w:val="24"/>
        </w:rPr>
        <w:tab/>
      </w:r>
      <w:r w:rsidR="00BC44C5" w:rsidRPr="00BC44C5">
        <w:rPr>
          <w:sz w:val="24"/>
          <w:szCs w:val="24"/>
        </w:rPr>
        <w:t>Juli</w:t>
      </w:r>
      <w:r>
        <w:rPr>
          <w:sz w:val="24"/>
          <w:szCs w:val="24"/>
        </w:rPr>
        <w:t>e</w:t>
      </w:r>
      <w:r w:rsidR="00BC44C5" w:rsidRPr="00BC44C5">
        <w:rPr>
          <w:sz w:val="24"/>
          <w:szCs w:val="24"/>
        </w:rPr>
        <w:t xml:space="preserve"> Carlino</w:t>
      </w:r>
    </w:p>
    <w:p w14:paraId="7877BDCF" w14:textId="77777777" w:rsidR="00D116EB" w:rsidRPr="00B84BE4" w:rsidRDefault="00D116EB" w:rsidP="007702A0">
      <w:pPr>
        <w:tabs>
          <w:tab w:val="right" w:pos="10080"/>
        </w:tabs>
        <w:spacing w:before="360" w:after="120"/>
        <w:rPr>
          <w:sz w:val="24"/>
          <w:szCs w:val="24"/>
        </w:rPr>
      </w:pPr>
      <w:r w:rsidRPr="00AE6516">
        <w:rPr>
          <w:b/>
          <w:bCs/>
          <w:sz w:val="24"/>
          <w:szCs w:val="24"/>
        </w:rPr>
        <w:t xml:space="preserve">Meeting </w:t>
      </w:r>
      <w:r w:rsidR="00AE6516" w:rsidRPr="00AE6516">
        <w:rPr>
          <w:b/>
          <w:bCs/>
          <w:sz w:val="24"/>
          <w:szCs w:val="24"/>
        </w:rPr>
        <w:t>end time</w:t>
      </w:r>
      <w:r w:rsidRPr="00B84BE4">
        <w:rPr>
          <w:sz w:val="24"/>
          <w:szCs w:val="24"/>
        </w:rPr>
        <w:t xml:space="preserve">:  </w:t>
      </w:r>
      <w:r w:rsidR="005D68F7">
        <w:rPr>
          <w:sz w:val="24"/>
          <w:szCs w:val="24"/>
        </w:rPr>
        <w:t>7:20 p.m.</w:t>
      </w:r>
    </w:p>
    <w:sectPr w:rsidR="00D116EB" w:rsidRPr="00B84BE4" w:rsidSect="00F447B3">
      <w:pgSz w:w="12240" w:h="15840" w:code="1"/>
      <w:pgMar w:top="1080" w:right="1080" w:bottom="1080" w:left="1080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6A12F" w14:textId="77777777" w:rsidR="00865EB8" w:rsidRDefault="00865EB8" w:rsidP="006F7834">
      <w:r>
        <w:separator/>
      </w:r>
    </w:p>
  </w:endnote>
  <w:endnote w:type="continuationSeparator" w:id="0">
    <w:p w14:paraId="62335BBE" w14:textId="77777777" w:rsidR="00865EB8" w:rsidRDefault="00865EB8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994DA" w14:textId="77777777" w:rsidR="00865EB8" w:rsidRDefault="00865EB8" w:rsidP="006F7834">
      <w:r>
        <w:separator/>
      </w:r>
    </w:p>
  </w:footnote>
  <w:footnote w:type="continuationSeparator" w:id="0">
    <w:p w14:paraId="7F7439C4" w14:textId="77777777" w:rsidR="00865EB8" w:rsidRDefault="00865EB8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86F4D5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77B27A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9135784"/>
    <w:multiLevelType w:val="hybridMultilevel"/>
    <w:tmpl w:val="3BBAA9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4" w15:restartNumberingAfterBreak="0">
    <w:nsid w:val="27CB5E96"/>
    <w:multiLevelType w:val="hybridMultilevel"/>
    <w:tmpl w:val="D8282C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50444893">
    <w:abstractNumId w:val="3"/>
  </w:num>
  <w:num w:numId="2" w16cid:durableId="629868485">
    <w:abstractNumId w:val="2"/>
  </w:num>
  <w:num w:numId="3" w16cid:durableId="874654462">
    <w:abstractNumId w:val="4"/>
  </w:num>
  <w:num w:numId="4" w16cid:durableId="128592831">
    <w:abstractNumId w:val="1"/>
  </w:num>
  <w:num w:numId="5" w16cid:durableId="37975993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M3MjMwNrY0MTBX0lEKTi0uzszPAykwNKwFAEuao/EtAAAA"/>
  </w:docVars>
  <w:rsids>
    <w:rsidRoot w:val="00000D24"/>
    <w:rsid w:val="00000D24"/>
    <w:rsid w:val="0000205A"/>
    <w:rsid w:val="000021BC"/>
    <w:rsid w:val="000029C1"/>
    <w:rsid w:val="000050ED"/>
    <w:rsid w:val="00010EBF"/>
    <w:rsid w:val="00012C39"/>
    <w:rsid w:val="00016BAC"/>
    <w:rsid w:val="00016F54"/>
    <w:rsid w:val="00017745"/>
    <w:rsid w:val="00017C3D"/>
    <w:rsid w:val="0002130F"/>
    <w:rsid w:val="00021804"/>
    <w:rsid w:val="00021D95"/>
    <w:rsid w:val="00024675"/>
    <w:rsid w:val="00024FC5"/>
    <w:rsid w:val="000266E5"/>
    <w:rsid w:val="00026900"/>
    <w:rsid w:val="000313C9"/>
    <w:rsid w:val="00033EB7"/>
    <w:rsid w:val="00034395"/>
    <w:rsid w:val="00036178"/>
    <w:rsid w:val="00037169"/>
    <w:rsid w:val="00041B3D"/>
    <w:rsid w:val="00042703"/>
    <w:rsid w:val="00043AAA"/>
    <w:rsid w:val="00043B42"/>
    <w:rsid w:val="00044984"/>
    <w:rsid w:val="0004577A"/>
    <w:rsid w:val="0004752A"/>
    <w:rsid w:val="000477E0"/>
    <w:rsid w:val="0005127C"/>
    <w:rsid w:val="00051CE7"/>
    <w:rsid w:val="00052B75"/>
    <w:rsid w:val="00055F9E"/>
    <w:rsid w:val="00056B22"/>
    <w:rsid w:val="00070A9A"/>
    <w:rsid w:val="00071959"/>
    <w:rsid w:val="000722B6"/>
    <w:rsid w:val="00072392"/>
    <w:rsid w:val="00072E66"/>
    <w:rsid w:val="00073695"/>
    <w:rsid w:val="000737A8"/>
    <w:rsid w:val="00073C1A"/>
    <w:rsid w:val="00074A63"/>
    <w:rsid w:val="00076768"/>
    <w:rsid w:val="00076EF3"/>
    <w:rsid w:val="000771BB"/>
    <w:rsid w:val="000777D6"/>
    <w:rsid w:val="0007793D"/>
    <w:rsid w:val="00077B2D"/>
    <w:rsid w:val="000808CB"/>
    <w:rsid w:val="000831FE"/>
    <w:rsid w:val="00083B86"/>
    <w:rsid w:val="00085517"/>
    <w:rsid w:val="000859A7"/>
    <w:rsid w:val="00092D84"/>
    <w:rsid w:val="00096906"/>
    <w:rsid w:val="00097F8E"/>
    <w:rsid w:val="00097FD5"/>
    <w:rsid w:val="000A00E8"/>
    <w:rsid w:val="000A02DA"/>
    <w:rsid w:val="000A0FE6"/>
    <w:rsid w:val="000A17C7"/>
    <w:rsid w:val="000A2796"/>
    <w:rsid w:val="000A39A3"/>
    <w:rsid w:val="000A3E2B"/>
    <w:rsid w:val="000A7AFD"/>
    <w:rsid w:val="000B021F"/>
    <w:rsid w:val="000B0BB8"/>
    <w:rsid w:val="000B1203"/>
    <w:rsid w:val="000B2FAC"/>
    <w:rsid w:val="000B3ED2"/>
    <w:rsid w:val="000B5513"/>
    <w:rsid w:val="000B5B6E"/>
    <w:rsid w:val="000C0E07"/>
    <w:rsid w:val="000C0E82"/>
    <w:rsid w:val="000C20F4"/>
    <w:rsid w:val="000C224F"/>
    <w:rsid w:val="000C33D2"/>
    <w:rsid w:val="000C770F"/>
    <w:rsid w:val="000C787B"/>
    <w:rsid w:val="000C7AF7"/>
    <w:rsid w:val="000C7BB5"/>
    <w:rsid w:val="000D28A1"/>
    <w:rsid w:val="000D420D"/>
    <w:rsid w:val="000D475B"/>
    <w:rsid w:val="000D4ECA"/>
    <w:rsid w:val="000E3C2A"/>
    <w:rsid w:val="000F282B"/>
    <w:rsid w:val="000F339B"/>
    <w:rsid w:val="000F384D"/>
    <w:rsid w:val="000F756B"/>
    <w:rsid w:val="000F7A87"/>
    <w:rsid w:val="001027FB"/>
    <w:rsid w:val="00102A11"/>
    <w:rsid w:val="001030C2"/>
    <w:rsid w:val="00107903"/>
    <w:rsid w:val="00111E05"/>
    <w:rsid w:val="0011461B"/>
    <w:rsid w:val="0011626E"/>
    <w:rsid w:val="001166A4"/>
    <w:rsid w:val="00116E5B"/>
    <w:rsid w:val="00117C16"/>
    <w:rsid w:val="00117EB6"/>
    <w:rsid w:val="00117F84"/>
    <w:rsid w:val="001210A6"/>
    <w:rsid w:val="001227B0"/>
    <w:rsid w:val="00133F0E"/>
    <w:rsid w:val="00134758"/>
    <w:rsid w:val="001376D4"/>
    <w:rsid w:val="001420A9"/>
    <w:rsid w:val="0015235B"/>
    <w:rsid w:val="00153260"/>
    <w:rsid w:val="00155C1D"/>
    <w:rsid w:val="00163DA5"/>
    <w:rsid w:val="00164A23"/>
    <w:rsid w:val="00165D52"/>
    <w:rsid w:val="00167580"/>
    <w:rsid w:val="001675E5"/>
    <w:rsid w:val="001677E6"/>
    <w:rsid w:val="00167A71"/>
    <w:rsid w:val="00171036"/>
    <w:rsid w:val="001723A4"/>
    <w:rsid w:val="00176450"/>
    <w:rsid w:val="00176F35"/>
    <w:rsid w:val="00177632"/>
    <w:rsid w:val="00186518"/>
    <w:rsid w:val="001866DB"/>
    <w:rsid w:val="00187A9E"/>
    <w:rsid w:val="001902AB"/>
    <w:rsid w:val="001905C5"/>
    <w:rsid w:val="00190757"/>
    <w:rsid w:val="00191A30"/>
    <w:rsid w:val="00192ADD"/>
    <w:rsid w:val="00192BD9"/>
    <w:rsid w:val="00194835"/>
    <w:rsid w:val="00195663"/>
    <w:rsid w:val="00196D5A"/>
    <w:rsid w:val="00197082"/>
    <w:rsid w:val="001A0449"/>
    <w:rsid w:val="001A121F"/>
    <w:rsid w:val="001A1C5E"/>
    <w:rsid w:val="001A6346"/>
    <w:rsid w:val="001B1EE9"/>
    <w:rsid w:val="001B25BF"/>
    <w:rsid w:val="001B4708"/>
    <w:rsid w:val="001B5236"/>
    <w:rsid w:val="001B5246"/>
    <w:rsid w:val="001B5C3D"/>
    <w:rsid w:val="001B702B"/>
    <w:rsid w:val="001B706F"/>
    <w:rsid w:val="001C02A1"/>
    <w:rsid w:val="001C0D1B"/>
    <w:rsid w:val="001C6C33"/>
    <w:rsid w:val="001C7527"/>
    <w:rsid w:val="001D0585"/>
    <w:rsid w:val="001D1ED9"/>
    <w:rsid w:val="001D2741"/>
    <w:rsid w:val="001D31CB"/>
    <w:rsid w:val="001D47EB"/>
    <w:rsid w:val="001D7A51"/>
    <w:rsid w:val="001E005B"/>
    <w:rsid w:val="001E0A90"/>
    <w:rsid w:val="001E10A8"/>
    <w:rsid w:val="001E2424"/>
    <w:rsid w:val="001E2704"/>
    <w:rsid w:val="001E3314"/>
    <w:rsid w:val="001E41B7"/>
    <w:rsid w:val="001E4FEB"/>
    <w:rsid w:val="001E7B84"/>
    <w:rsid w:val="001F016A"/>
    <w:rsid w:val="001F38E2"/>
    <w:rsid w:val="001F5B52"/>
    <w:rsid w:val="0020113D"/>
    <w:rsid w:val="00201244"/>
    <w:rsid w:val="002017E5"/>
    <w:rsid w:val="00204D61"/>
    <w:rsid w:val="002055F0"/>
    <w:rsid w:val="002075C1"/>
    <w:rsid w:val="00207E61"/>
    <w:rsid w:val="0021203B"/>
    <w:rsid w:val="00212FC4"/>
    <w:rsid w:val="00214015"/>
    <w:rsid w:val="00214C1B"/>
    <w:rsid w:val="002151C0"/>
    <w:rsid w:val="0021760D"/>
    <w:rsid w:val="002202E7"/>
    <w:rsid w:val="00220CDB"/>
    <w:rsid w:val="00221CC6"/>
    <w:rsid w:val="00222537"/>
    <w:rsid w:val="0022489D"/>
    <w:rsid w:val="0022490B"/>
    <w:rsid w:val="00230107"/>
    <w:rsid w:val="00230C15"/>
    <w:rsid w:val="00233B8A"/>
    <w:rsid w:val="00237DCA"/>
    <w:rsid w:val="002408C3"/>
    <w:rsid w:val="00240925"/>
    <w:rsid w:val="00242054"/>
    <w:rsid w:val="0024267C"/>
    <w:rsid w:val="00243DC9"/>
    <w:rsid w:val="00244494"/>
    <w:rsid w:val="002514D4"/>
    <w:rsid w:val="00252228"/>
    <w:rsid w:val="00252D1C"/>
    <w:rsid w:val="0025495E"/>
    <w:rsid w:val="00254C55"/>
    <w:rsid w:val="002556B4"/>
    <w:rsid w:val="00256ACA"/>
    <w:rsid w:val="00257D91"/>
    <w:rsid w:val="002611A6"/>
    <w:rsid w:val="00264DB9"/>
    <w:rsid w:val="002671C5"/>
    <w:rsid w:val="002742A0"/>
    <w:rsid w:val="00275B65"/>
    <w:rsid w:val="002776FC"/>
    <w:rsid w:val="0028077E"/>
    <w:rsid w:val="0028289A"/>
    <w:rsid w:val="002834C6"/>
    <w:rsid w:val="002848FD"/>
    <w:rsid w:val="002878D7"/>
    <w:rsid w:val="00290436"/>
    <w:rsid w:val="00290557"/>
    <w:rsid w:val="0029325E"/>
    <w:rsid w:val="00293A65"/>
    <w:rsid w:val="002A218C"/>
    <w:rsid w:val="002A464A"/>
    <w:rsid w:val="002A4EA9"/>
    <w:rsid w:val="002A7BE8"/>
    <w:rsid w:val="002B05AE"/>
    <w:rsid w:val="002B1997"/>
    <w:rsid w:val="002B76C8"/>
    <w:rsid w:val="002B7AF8"/>
    <w:rsid w:val="002C0A3D"/>
    <w:rsid w:val="002C1FFB"/>
    <w:rsid w:val="002C575B"/>
    <w:rsid w:val="002D18AB"/>
    <w:rsid w:val="002D1EDC"/>
    <w:rsid w:val="002D3592"/>
    <w:rsid w:val="002D652E"/>
    <w:rsid w:val="002D6F8E"/>
    <w:rsid w:val="002D7780"/>
    <w:rsid w:val="002E1CE4"/>
    <w:rsid w:val="002E3CF1"/>
    <w:rsid w:val="002E3E4E"/>
    <w:rsid w:val="002E6BB4"/>
    <w:rsid w:val="002E70DC"/>
    <w:rsid w:val="002E7F87"/>
    <w:rsid w:val="002F1CA7"/>
    <w:rsid w:val="002F21D8"/>
    <w:rsid w:val="002F40AF"/>
    <w:rsid w:val="002F444A"/>
    <w:rsid w:val="002F4CE3"/>
    <w:rsid w:val="002F5CF6"/>
    <w:rsid w:val="00300C03"/>
    <w:rsid w:val="00301AA6"/>
    <w:rsid w:val="00302544"/>
    <w:rsid w:val="003054AB"/>
    <w:rsid w:val="00305FDD"/>
    <w:rsid w:val="003062A3"/>
    <w:rsid w:val="0031287C"/>
    <w:rsid w:val="00316149"/>
    <w:rsid w:val="00316A83"/>
    <w:rsid w:val="003215FC"/>
    <w:rsid w:val="00324428"/>
    <w:rsid w:val="00333225"/>
    <w:rsid w:val="00333D52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3FDE"/>
    <w:rsid w:val="003459B2"/>
    <w:rsid w:val="00347309"/>
    <w:rsid w:val="0035014E"/>
    <w:rsid w:val="003503A4"/>
    <w:rsid w:val="003513D5"/>
    <w:rsid w:val="003514DC"/>
    <w:rsid w:val="0035240A"/>
    <w:rsid w:val="00352CD4"/>
    <w:rsid w:val="00354D11"/>
    <w:rsid w:val="00356F00"/>
    <w:rsid w:val="003571FF"/>
    <w:rsid w:val="003612C3"/>
    <w:rsid w:val="00364D05"/>
    <w:rsid w:val="00365D65"/>
    <w:rsid w:val="00367058"/>
    <w:rsid w:val="0036753F"/>
    <w:rsid w:val="00367865"/>
    <w:rsid w:val="00370D7C"/>
    <w:rsid w:val="00370E2D"/>
    <w:rsid w:val="00373F72"/>
    <w:rsid w:val="00376CC1"/>
    <w:rsid w:val="00382E98"/>
    <w:rsid w:val="003847E9"/>
    <w:rsid w:val="00387AAC"/>
    <w:rsid w:val="00390BAE"/>
    <w:rsid w:val="00391A32"/>
    <w:rsid w:val="003935CF"/>
    <w:rsid w:val="003937F7"/>
    <w:rsid w:val="00394871"/>
    <w:rsid w:val="003965E3"/>
    <w:rsid w:val="003A09F5"/>
    <w:rsid w:val="003A1D80"/>
    <w:rsid w:val="003A2FE3"/>
    <w:rsid w:val="003A47F1"/>
    <w:rsid w:val="003A6A89"/>
    <w:rsid w:val="003A6E24"/>
    <w:rsid w:val="003A7810"/>
    <w:rsid w:val="003B1897"/>
    <w:rsid w:val="003B5E34"/>
    <w:rsid w:val="003B63AE"/>
    <w:rsid w:val="003B6454"/>
    <w:rsid w:val="003B6765"/>
    <w:rsid w:val="003C068B"/>
    <w:rsid w:val="003C0AB1"/>
    <w:rsid w:val="003C1404"/>
    <w:rsid w:val="003C1E85"/>
    <w:rsid w:val="003C5669"/>
    <w:rsid w:val="003C58CC"/>
    <w:rsid w:val="003C7376"/>
    <w:rsid w:val="003C7C19"/>
    <w:rsid w:val="003D0007"/>
    <w:rsid w:val="003D0F6E"/>
    <w:rsid w:val="003D1EB9"/>
    <w:rsid w:val="003D2A45"/>
    <w:rsid w:val="003D38F3"/>
    <w:rsid w:val="003D5F62"/>
    <w:rsid w:val="003D6C89"/>
    <w:rsid w:val="003D7780"/>
    <w:rsid w:val="003E07BC"/>
    <w:rsid w:val="003E0C72"/>
    <w:rsid w:val="003E212D"/>
    <w:rsid w:val="003E2D9D"/>
    <w:rsid w:val="003E3687"/>
    <w:rsid w:val="003E39CD"/>
    <w:rsid w:val="003E7AC5"/>
    <w:rsid w:val="003F2614"/>
    <w:rsid w:val="003F3982"/>
    <w:rsid w:val="003F3C4F"/>
    <w:rsid w:val="003F442C"/>
    <w:rsid w:val="003F4444"/>
    <w:rsid w:val="003F5CAE"/>
    <w:rsid w:val="003F79B8"/>
    <w:rsid w:val="00401763"/>
    <w:rsid w:val="00402102"/>
    <w:rsid w:val="004026BB"/>
    <w:rsid w:val="004077EC"/>
    <w:rsid w:val="00411832"/>
    <w:rsid w:val="00412891"/>
    <w:rsid w:val="00413D1B"/>
    <w:rsid w:val="00415730"/>
    <w:rsid w:val="0041603A"/>
    <w:rsid w:val="004172DE"/>
    <w:rsid w:val="0041753C"/>
    <w:rsid w:val="004178A6"/>
    <w:rsid w:val="004178B4"/>
    <w:rsid w:val="00420628"/>
    <w:rsid w:val="00420EDF"/>
    <w:rsid w:val="00421103"/>
    <w:rsid w:val="00421312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5A76"/>
    <w:rsid w:val="004363AF"/>
    <w:rsid w:val="00437148"/>
    <w:rsid w:val="00437C30"/>
    <w:rsid w:val="0044030B"/>
    <w:rsid w:val="00441402"/>
    <w:rsid w:val="00442D17"/>
    <w:rsid w:val="004437BB"/>
    <w:rsid w:val="00445F72"/>
    <w:rsid w:val="0044779A"/>
    <w:rsid w:val="00447F26"/>
    <w:rsid w:val="00450273"/>
    <w:rsid w:val="00450BB3"/>
    <w:rsid w:val="004513C2"/>
    <w:rsid w:val="0045183E"/>
    <w:rsid w:val="004525C7"/>
    <w:rsid w:val="0045435B"/>
    <w:rsid w:val="00454686"/>
    <w:rsid w:val="004579D9"/>
    <w:rsid w:val="00460CF0"/>
    <w:rsid w:val="0046102D"/>
    <w:rsid w:val="00463B45"/>
    <w:rsid w:val="00463EEC"/>
    <w:rsid w:val="004654C4"/>
    <w:rsid w:val="00465568"/>
    <w:rsid w:val="004710C7"/>
    <w:rsid w:val="00471A66"/>
    <w:rsid w:val="00472540"/>
    <w:rsid w:val="004744C7"/>
    <w:rsid w:val="00475CCA"/>
    <w:rsid w:val="004800C3"/>
    <w:rsid w:val="00480390"/>
    <w:rsid w:val="00481F64"/>
    <w:rsid w:val="00485801"/>
    <w:rsid w:val="00492654"/>
    <w:rsid w:val="004951AA"/>
    <w:rsid w:val="00497664"/>
    <w:rsid w:val="00497A18"/>
    <w:rsid w:val="004A0544"/>
    <w:rsid w:val="004A150F"/>
    <w:rsid w:val="004A4684"/>
    <w:rsid w:val="004A7577"/>
    <w:rsid w:val="004A7BBF"/>
    <w:rsid w:val="004B240C"/>
    <w:rsid w:val="004B26A6"/>
    <w:rsid w:val="004B313A"/>
    <w:rsid w:val="004B4AB8"/>
    <w:rsid w:val="004B7F0A"/>
    <w:rsid w:val="004C05DB"/>
    <w:rsid w:val="004C085C"/>
    <w:rsid w:val="004C1B7A"/>
    <w:rsid w:val="004C3A8F"/>
    <w:rsid w:val="004C4B0D"/>
    <w:rsid w:val="004C4D8E"/>
    <w:rsid w:val="004D1EA4"/>
    <w:rsid w:val="004D36AA"/>
    <w:rsid w:val="004D3C60"/>
    <w:rsid w:val="004D4920"/>
    <w:rsid w:val="004D498E"/>
    <w:rsid w:val="004D4D6B"/>
    <w:rsid w:val="004D5AE4"/>
    <w:rsid w:val="004D6C23"/>
    <w:rsid w:val="004D7315"/>
    <w:rsid w:val="004D7F05"/>
    <w:rsid w:val="004F29B3"/>
    <w:rsid w:val="004F315F"/>
    <w:rsid w:val="004F3439"/>
    <w:rsid w:val="004F61FE"/>
    <w:rsid w:val="0050308C"/>
    <w:rsid w:val="0050428E"/>
    <w:rsid w:val="0050566D"/>
    <w:rsid w:val="0050595C"/>
    <w:rsid w:val="005103AE"/>
    <w:rsid w:val="00511426"/>
    <w:rsid w:val="00511684"/>
    <w:rsid w:val="00513B1A"/>
    <w:rsid w:val="005150BB"/>
    <w:rsid w:val="00516181"/>
    <w:rsid w:val="005201BE"/>
    <w:rsid w:val="005243E3"/>
    <w:rsid w:val="005253C2"/>
    <w:rsid w:val="00526393"/>
    <w:rsid w:val="005328A3"/>
    <w:rsid w:val="00532C5B"/>
    <w:rsid w:val="005339D9"/>
    <w:rsid w:val="005406E1"/>
    <w:rsid w:val="005410CA"/>
    <w:rsid w:val="0054363C"/>
    <w:rsid w:val="005441B0"/>
    <w:rsid w:val="00546ABF"/>
    <w:rsid w:val="0055383D"/>
    <w:rsid w:val="005540D4"/>
    <w:rsid w:val="0055557A"/>
    <w:rsid w:val="005569F7"/>
    <w:rsid w:val="00565BBF"/>
    <w:rsid w:val="0056797B"/>
    <w:rsid w:val="005721CA"/>
    <w:rsid w:val="00574445"/>
    <w:rsid w:val="005761FE"/>
    <w:rsid w:val="00576C39"/>
    <w:rsid w:val="005775CA"/>
    <w:rsid w:val="00584B8B"/>
    <w:rsid w:val="00584E49"/>
    <w:rsid w:val="0059362C"/>
    <w:rsid w:val="005973B1"/>
    <w:rsid w:val="005A04F8"/>
    <w:rsid w:val="005A089F"/>
    <w:rsid w:val="005A0CF2"/>
    <w:rsid w:val="005A683F"/>
    <w:rsid w:val="005B3665"/>
    <w:rsid w:val="005B5FCE"/>
    <w:rsid w:val="005B6992"/>
    <w:rsid w:val="005B71FB"/>
    <w:rsid w:val="005C2220"/>
    <w:rsid w:val="005C56D0"/>
    <w:rsid w:val="005C5A7E"/>
    <w:rsid w:val="005C5C29"/>
    <w:rsid w:val="005C7683"/>
    <w:rsid w:val="005C7B3C"/>
    <w:rsid w:val="005C7B56"/>
    <w:rsid w:val="005D25C5"/>
    <w:rsid w:val="005D2F32"/>
    <w:rsid w:val="005D362E"/>
    <w:rsid w:val="005D6562"/>
    <w:rsid w:val="005D68F7"/>
    <w:rsid w:val="005D725D"/>
    <w:rsid w:val="005D7CC5"/>
    <w:rsid w:val="005E1B52"/>
    <w:rsid w:val="005E3964"/>
    <w:rsid w:val="005E66EE"/>
    <w:rsid w:val="005F1DFB"/>
    <w:rsid w:val="005F20BE"/>
    <w:rsid w:val="005F213C"/>
    <w:rsid w:val="005F2912"/>
    <w:rsid w:val="005F30AF"/>
    <w:rsid w:val="005F3259"/>
    <w:rsid w:val="005F4EC6"/>
    <w:rsid w:val="005F60D0"/>
    <w:rsid w:val="005F6B27"/>
    <w:rsid w:val="005F6E11"/>
    <w:rsid w:val="00600F82"/>
    <w:rsid w:val="0060233C"/>
    <w:rsid w:val="00603250"/>
    <w:rsid w:val="00603553"/>
    <w:rsid w:val="006058CF"/>
    <w:rsid w:val="00607417"/>
    <w:rsid w:val="00607D0F"/>
    <w:rsid w:val="00607F48"/>
    <w:rsid w:val="00613240"/>
    <w:rsid w:val="006138E5"/>
    <w:rsid w:val="00616414"/>
    <w:rsid w:val="006165D6"/>
    <w:rsid w:val="006168E5"/>
    <w:rsid w:val="00621BD3"/>
    <w:rsid w:val="00623448"/>
    <w:rsid w:val="006234A4"/>
    <w:rsid w:val="0062511C"/>
    <w:rsid w:val="00630993"/>
    <w:rsid w:val="00632F50"/>
    <w:rsid w:val="00633964"/>
    <w:rsid w:val="006412B7"/>
    <w:rsid w:val="006417C8"/>
    <w:rsid w:val="00642029"/>
    <w:rsid w:val="006477A5"/>
    <w:rsid w:val="00647902"/>
    <w:rsid w:val="0065064F"/>
    <w:rsid w:val="006519DA"/>
    <w:rsid w:val="006531A7"/>
    <w:rsid w:val="006533AE"/>
    <w:rsid w:val="00654D7D"/>
    <w:rsid w:val="00655848"/>
    <w:rsid w:val="00655880"/>
    <w:rsid w:val="0065608C"/>
    <w:rsid w:val="006564CE"/>
    <w:rsid w:val="00657DEF"/>
    <w:rsid w:val="0066075B"/>
    <w:rsid w:val="00660E37"/>
    <w:rsid w:val="0066148F"/>
    <w:rsid w:val="00661E4D"/>
    <w:rsid w:val="00662437"/>
    <w:rsid w:val="00663865"/>
    <w:rsid w:val="00664587"/>
    <w:rsid w:val="0066509F"/>
    <w:rsid w:val="006747C5"/>
    <w:rsid w:val="0067563E"/>
    <w:rsid w:val="00675BD0"/>
    <w:rsid w:val="006769D3"/>
    <w:rsid w:val="00677498"/>
    <w:rsid w:val="00677B7A"/>
    <w:rsid w:val="006806A4"/>
    <w:rsid w:val="006806E4"/>
    <w:rsid w:val="00680E55"/>
    <w:rsid w:val="006816D8"/>
    <w:rsid w:val="00683880"/>
    <w:rsid w:val="00684EB4"/>
    <w:rsid w:val="0069031A"/>
    <w:rsid w:val="00692C62"/>
    <w:rsid w:val="0069765F"/>
    <w:rsid w:val="006A1139"/>
    <w:rsid w:val="006A3A08"/>
    <w:rsid w:val="006A4903"/>
    <w:rsid w:val="006A49B9"/>
    <w:rsid w:val="006A572A"/>
    <w:rsid w:val="006A6112"/>
    <w:rsid w:val="006B2170"/>
    <w:rsid w:val="006B2D1B"/>
    <w:rsid w:val="006B417E"/>
    <w:rsid w:val="006B48B5"/>
    <w:rsid w:val="006B49C5"/>
    <w:rsid w:val="006B536E"/>
    <w:rsid w:val="006C070F"/>
    <w:rsid w:val="006C0780"/>
    <w:rsid w:val="006C290E"/>
    <w:rsid w:val="006C52AB"/>
    <w:rsid w:val="006C6F54"/>
    <w:rsid w:val="006D25E4"/>
    <w:rsid w:val="006D5819"/>
    <w:rsid w:val="006D6141"/>
    <w:rsid w:val="006E2488"/>
    <w:rsid w:val="006E2B08"/>
    <w:rsid w:val="006E33A3"/>
    <w:rsid w:val="006E3F29"/>
    <w:rsid w:val="006E4F96"/>
    <w:rsid w:val="006E55B0"/>
    <w:rsid w:val="006E7AB5"/>
    <w:rsid w:val="006E7FE0"/>
    <w:rsid w:val="006F1219"/>
    <w:rsid w:val="006F3E22"/>
    <w:rsid w:val="006F4DC3"/>
    <w:rsid w:val="006F7707"/>
    <w:rsid w:val="006F7834"/>
    <w:rsid w:val="00702AF8"/>
    <w:rsid w:val="00704A52"/>
    <w:rsid w:val="007058DA"/>
    <w:rsid w:val="0071033B"/>
    <w:rsid w:val="007108A9"/>
    <w:rsid w:val="00711DB6"/>
    <w:rsid w:val="007170D7"/>
    <w:rsid w:val="007172C8"/>
    <w:rsid w:val="00717CDE"/>
    <w:rsid w:val="007209F9"/>
    <w:rsid w:val="00722565"/>
    <w:rsid w:val="007236FD"/>
    <w:rsid w:val="007245CF"/>
    <w:rsid w:val="00725527"/>
    <w:rsid w:val="00727258"/>
    <w:rsid w:val="007277C2"/>
    <w:rsid w:val="007278A1"/>
    <w:rsid w:val="00727F83"/>
    <w:rsid w:val="007317DA"/>
    <w:rsid w:val="00734BC7"/>
    <w:rsid w:val="007351EA"/>
    <w:rsid w:val="007374C8"/>
    <w:rsid w:val="00740A37"/>
    <w:rsid w:val="00743248"/>
    <w:rsid w:val="00743BC8"/>
    <w:rsid w:val="007461C7"/>
    <w:rsid w:val="00747455"/>
    <w:rsid w:val="007477E1"/>
    <w:rsid w:val="00747CED"/>
    <w:rsid w:val="00750E5B"/>
    <w:rsid w:val="0075617E"/>
    <w:rsid w:val="00760222"/>
    <w:rsid w:val="007604E9"/>
    <w:rsid w:val="00761AAF"/>
    <w:rsid w:val="0076246F"/>
    <w:rsid w:val="00763856"/>
    <w:rsid w:val="00763C94"/>
    <w:rsid w:val="00763DCD"/>
    <w:rsid w:val="00765FA2"/>
    <w:rsid w:val="00767837"/>
    <w:rsid w:val="0077006E"/>
    <w:rsid w:val="007702A0"/>
    <w:rsid w:val="00770D36"/>
    <w:rsid w:val="00771515"/>
    <w:rsid w:val="00771C7B"/>
    <w:rsid w:val="007727E3"/>
    <w:rsid w:val="00773605"/>
    <w:rsid w:val="00773D31"/>
    <w:rsid w:val="00780C9E"/>
    <w:rsid w:val="00781959"/>
    <w:rsid w:val="00782B74"/>
    <w:rsid w:val="0078399E"/>
    <w:rsid w:val="00783B3D"/>
    <w:rsid w:val="007846F8"/>
    <w:rsid w:val="00785239"/>
    <w:rsid w:val="00785FEA"/>
    <w:rsid w:val="00786573"/>
    <w:rsid w:val="00786782"/>
    <w:rsid w:val="00786A7E"/>
    <w:rsid w:val="0079347B"/>
    <w:rsid w:val="00793DC5"/>
    <w:rsid w:val="00794781"/>
    <w:rsid w:val="007A0E80"/>
    <w:rsid w:val="007A416E"/>
    <w:rsid w:val="007A53B0"/>
    <w:rsid w:val="007A5439"/>
    <w:rsid w:val="007A6449"/>
    <w:rsid w:val="007A7595"/>
    <w:rsid w:val="007A7FBE"/>
    <w:rsid w:val="007B0401"/>
    <w:rsid w:val="007B2ABE"/>
    <w:rsid w:val="007B5270"/>
    <w:rsid w:val="007B6829"/>
    <w:rsid w:val="007B7003"/>
    <w:rsid w:val="007C02D7"/>
    <w:rsid w:val="007C0D13"/>
    <w:rsid w:val="007C0E3C"/>
    <w:rsid w:val="007C1136"/>
    <w:rsid w:val="007C39AB"/>
    <w:rsid w:val="007C55F6"/>
    <w:rsid w:val="007D4E82"/>
    <w:rsid w:val="007E09FD"/>
    <w:rsid w:val="007E0AD3"/>
    <w:rsid w:val="007E3C57"/>
    <w:rsid w:val="007E5A52"/>
    <w:rsid w:val="007E5B6B"/>
    <w:rsid w:val="007E5E2D"/>
    <w:rsid w:val="007E7F7D"/>
    <w:rsid w:val="007F0701"/>
    <w:rsid w:val="007F0A74"/>
    <w:rsid w:val="007F0D6D"/>
    <w:rsid w:val="007F1531"/>
    <w:rsid w:val="007F1C19"/>
    <w:rsid w:val="007F481A"/>
    <w:rsid w:val="007F51D2"/>
    <w:rsid w:val="007F527D"/>
    <w:rsid w:val="007F5EEB"/>
    <w:rsid w:val="007F7ED5"/>
    <w:rsid w:val="008046A0"/>
    <w:rsid w:val="00804EF6"/>
    <w:rsid w:val="00806449"/>
    <w:rsid w:val="00806E60"/>
    <w:rsid w:val="00810AE9"/>
    <w:rsid w:val="00811269"/>
    <w:rsid w:val="0081283C"/>
    <w:rsid w:val="00814EF0"/>
    <w:rsid w:val="008157AA"/>
    <w:rsid w:val="008167B9"/>
    <w:rsid w:val="00816DA6"/>
    <w:rsid w:val="00821A8E"/>
    <w:rsid w:val="00821B06"/>
    <w:rsid w:val="00824433"/>
    <w:rsid w:val="0082696E"/>
    <w:rsid w:val="00832036"/>
    <w:rsid w:val="00832451"/>
    <w:rsid w:val="00833063"/>
    <w:rsid w:val="008334CE"/>
    <w:rsid w:val="00835393"/>
    <w:rsid w:val="00835C86"/>
    <w:rsid w:val="00836DB6"/>
    <w:rsid w:val="00837C01"/>
    <w:rsid w:val="00840639"/>
    <w:rsid w:val="0084081B"/>
    <w:rsid w:val="008409D2"/>
    <w:rsid w:val="00842F61"/>
    <w:rsid w:val="0084462D"/>
    <w:rsid w:val="00853C11"/>
    <w:rsid w:val="00856029"/>
    <w:rsid w:val="0085679B"/>
    <w:rsid w:val="00857E43"/>
    <w:rsid w:val="00860A0A"/>
    <w:rsid w:val="008630E1"/>
    <w:rsid w:val="0086452C"/>
    <w:rsid w:val="00864B61"/>
    <w:rsid w:val="00864DF5"/>
    <w:rsid w:val="00865EB8"/>
    <w:rsid w:val="00866E71"/>
    <w:rsid w:val="008678C2"/>
    <w:rsid w:val="00874F67"/>
    <w:rsid w:val="008808F1"/>
    <w:rsid w:val="00883488"/>
    <w:rsid w:val="008842C8"/>
    <w:rsid w:val="00886055"/>
    <w:rsid w:val="00886155"/>
    <w:rsid w:val="008865A9"/>
    <w:rsid w:val="00886B2F"/>
    <w:rsid w:val="00886BA4"/>
    <w:rsid w:val="0088783C"/>
    <w:rsid w:val="00887B5E"/>
    <w:rsid w:val="00891024"/>
    <w:rsid w:val="00893486"/>
    <w:rsid w:val="00895525"/>
    <w:rsid w:val="008A01C5"/>
    <w:rsid w:val="008A1839"/>
    <w:rsid w:val="008A3119"/>
    <w:rsid w:val="008B0193"/>
    <w:rsid w:val="008B3116"/>
    <w:rsid w:val="008B5ACF"/>
    <w:rsid w:val="008B60E3"/>
    <w:rsid w:val="008B6394"/>
    <w:rsid w:val="008B67E1"/>
    <w:rsid w:val="008C07A1"/>
    <w:rsid w:val="008C39F3"/>
    <w:rsid w:val="008C401A"/>
    <w:rsid w:val="008C457E"/>
    <w:rsid w:val="008C4CF4"/>
    <w:rsid w:val="008C4E4B"/>
    <w:rsid w:val="008C507F"/>
    <w:rsid w:val="008C7271"/>
    <w:rsid w:val="008D004A"/>
    <w:rsid w:val="008D0635"/>
    <w:rsid w:val="008D0F81"/>
    <w:rsid w:val="008D484C"/>
    <w:rsid w:val="008D4DD4"/>
    <w:rsid w:val="008D54E3"/>
    <w:rsid w:val="008D5BB8"/>
    <w:rsid w:val="008D6A28"/>
    <w:rsid w:val="008D7F76"/>
    <w:rsid w:val="008E0E64"/>
    <w:rsid w:val="008E1A77"/>
    <w:rsid w:val="008E2288"/>
    <w:rsid w:val="008E3EEF"/>
    <w:rsid w:val="008E45BE"/>
    <w:rsid w:val="008E5F90"/>
    <w:rsid w:val="008F2A07"/>
    <w:rsid w:val="008F31E3"/>
    <w:rsid w:val="008F405D"/>
    <w:rsid w:val="008F482E"/>
    <w:rsid w:val="008F5BCC"/>
    <w:rsid w:val="008F5EE5"/>
    <w:rsid w:val="008F6D0D"/>
    <w:rsid w:val="00901447"/>
    <w:rsid w:val="009043F8"/>
    <w:rsid w:val="00907362"/>
    <w:rsid w:val="00907521"/>
    <w:rsid w:val="00907AE9"/>
    <w:rsid w:val="0092197B"/>
    <w:rsid w:val="00921ECF"/>
    <w:rsid w:val="0092282C"/>
    <w:rsid w:val="00927D62"/>
    <w:rsid w:val="009304F5"/>
    <w:rsid w:val="00932096"/>
    <w:rsid w:val="00934AAD"/>
    <w:rsid w:val="0093550E"/>
    <w:rsid w:val="00936021"/>
    <w:rsid w:val="00940E83"/>
    <w:rsid w:val="009423DE"/>
    <w:rsid w:val="009462F2"/>
    <w:rsid w:val="0094630F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2DC7"/>
    <w:rsid w:val="00963007"/>
    <w:rsid w:val="00963B2B"/>
    <w:rsid w:val="0096486A"/>
    <w:rsid w:val="009705C5"/>
    <w:rsid w:val="00971299"/>
    <w:rsid w:val="00974841"/>
    <w:rsid w:val="00977555"/>
    <w:rsid w:val="00977BC9"/>
    <w:rsid w:val="0098595B"/>
    <w:rsid w:val="00986B18"/>
    <w:rsid w:val="0098746F"/>
    <w:rsid w:val="009919A3"/>
    <w:rsid w:val="00991D81"/>
    <w:rsid w:val="00993282"/>
    <w:rsid w:val="00994515"/>
    <w:rsid w:val="009957F4"/>
    <w:rsid w:val="009A004F"/>
    <w:rsid w:val="009A0D4A"/>
    <w:rsid w:val="009A3E57"/>
    <w:rsid w:val="009A6134"/>
    <w:rsid w:val="009A7EA5"/>
    <w:rsid w:val="009B161C"/>
    <w:rsid w:val="009B1E60"/>
    <w:rsid w:val="009B333B"/>
    <w:rsid w:val="009B6166"/>
    <w:rsid w:val="009C0E77"/>
    <w:rsid w:val="009C11E9"/>
    <w:rsid w:val="009C3610"/>
    <w:rsid w:val="009C4C37"/>
    <w:rsid w:val="009C7607"/>
    <w:rsid w:val="009D0CDA"/>
    <w:rsid w:val="009D18DC"/>
    <w:rsid w:val="009D31AB"/>
    <w:rsid w:val="009D6330"/>
    <w:rsid w:val="009D6768"/>
    <w:rsid w:val="009E22FA"/>
    <w:rsid w:val="009E4C0A"/>
    <w:rsid w:val="009F0317"/>
    <w:rsid w:val="009F07B4"/>
    <w:rsid w:val="009F0FAB"/>
    <w:rsid w:val="009F1801"/>
    <w:rsid w:val="009F1FA3"/>
    <w:rsid w:val="009F24DA"/>
    <w:rsid w:val="009F3827"/>
    <w:rsid w:val="009F4A4D"/>
    <w:rsid w:val="009F4EC4"/>
    <w:rsid w:val="00A0344C"/>
    <w:rsid w:val="00A035C8"/>
    <w:rsid w:val="00A03C1E"/>
    <w:rsid w:val="00A05643"/>
    <w:rsid w:val="00A05CDE"/>
    <w:rsid w:val="00A132C8"/>
    <w:rsid w:val="00A13A02"/>
    <w:rsid w:val="00A16624"/>
    <w:rsid w:val="00A16635"/>
    <w:rsid w:val="00A205A7"/>
    <w:rsid w:val="00A208BB"/>
    <w:rsid w:val="00A2262D"/>
    <w:rsid w:val="00A22CC9"/>
    <w:rsid w:val="00A23666"/>
    <w:rsid w:val="00A23C5A"/>
    <w:rsid w:val="00A25D99"/>
    <w:rsid w:val="00A4077F"/>
    <w:rsid w:val="00A46137"/>
    <w:rsid w:val="00A461DE"/>
    <w:rsid w:val="00A51F1F"/>
    <w:rsid w:val="00A520D2"/>
    <w:rsid w:val="00A52431"/>
    <w:rsid w:val="00A55C50"/>
    <w:rsid w:val="00A56037"/>
    <w:rsid w:val="00A64618"/>
    <w:rsid w:val="00A651C2"/>
    <w:rsid w:val="00A65CE9"/>
    <w:rsid w:val="00A66037"/>
    <w:rsid w:val="00A66DE8"/>
    <w:rsid w:val="00A67F4D"/>
    <w:rsid w:val="00A71D8D"/>
    <w:rsid w:val="00A71F22"/>
    <w:rsid w:val="00A7357E"/>
    <w:rsid w:val="00A743A7"/>
    <w:rsid w:val="00A748AF"/>
    <w:rsid w:val="00A74904"/>
    <w:rsid w:val="00A74CB2"/>
    <w:rsid w:val="00A74FDE"/>
    <w:rsid w:val="00A772B8"/>
    <w:rsid w:val="00A81259"/>
    <w:rsid w:val="00A82532"/>
    <w:rsid w:val="00A83412"/>
    <w:rsid w:val="00A85F17"/>
    <w:rsid w:val="00A86709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B2D1D"/>
    <w:rsid w:val="00AB5762"/>
    <w:rsid w:val="00AB6424"/>
    <w:rsid w:val="00AB6A48"/>
    <w:rsid w:val="00AB7B7F"/>
    <w:rsid w:val="00AC0F01"/>
    <w:rsid w:val="00AC1439"/>
    <w:rsid w:val="00AC2A44"/>
    <w:rsid w:val="00AC3489"/>
    <w:rsid w:val="00AC4687"/>
    <w:rsid w:val="00AC4D63"/>
    <w:rsid w:val="00AC53F8"/>
    <w:rsid w:val="00AC66A1"/>
    <w:rsid w:val="00AC67F6"/>
    <w:rsid w:val="00AD2045"/>
    <w:rsid w:val="00AD5462"/>
    <w:rsid w:val="00AD7F4A"/>
    <w:rsid w:val="00AE2E0B"/>
    <w:rsid w:val="00AE2ECB"/>
    <w:rsid w:val="00AE398E"/>
    <w:rsid w:val="00AE4D06"/>
    <w:rsid w:val="00AE6516"/>
    <w:rsid w:val="00AE7623"/>
    <w:rsid w:val="00AE7A01"/>
    <w:rsid w:val="00AF33BE"/>
    <w:rsid w:val="00AF36E0"/>
    <w:rsid w:val="00AF5780"/>
    <w:rsid w:val="00AF6588"/>
    <w:rsid w:val="00AF6BFA"/>
    <w:rsid w:val="00AF762E"/>
    <w:rsid w:val="00B00502"/>
    <w:rsid w:val="00B0275A"/>
    <w:rsid w:val="00B05A1D"/>
    <w:rsid w:val="00B1476B"/>
    <w:rsid w:val="00B16B48"/>
    <w:rsid w:val="00B175ED"/>
    <w:rsid w:val="00B20B80"/>
    <w:rsid w:val="00B2113B"/>
    <w:rsid w:val="00B2134C"/>
    <w:rsid w:val="00B22968"/>
    <w:rsid w:val="00B234EC"/>
    <w:rsid w:val="00B238E0"/>
    <w:rsid w:val="00B24A87"/>
    <w:rsid w:val="00B25770"/>
    <w:rsid w:val="00B25869"/>
    <w:rsid w:val="00B32305"/>
    <w:rsid w:val="00B33265"/>
    <w:rsid w:val="00B33861"/>
    <w:rsid w:val="00B35761"/>
    <w:rsid w:val="00B40302"/>
    <w:rsid w:val="00B43991"/>
    <w:rsid w:val="00B44B6A"/>
    <w:rsid w:val="00B45404"/>
    <w:rsid w:val="00B46A27"/>
    <w:rsid w:val="00B46E3D"/>
    <w:rsid w:val="00B507F1"/>
    <w:rsid w:val="00B50965"/>
    <w:rsid w:val="00B50D81"/>
    <w:rsid w:val="00B545F9"/>
    <w:rsid w:val="00B6054B"/>
    <w:rsid w:val="00B63E3E"/>
    <w:rsid w:val="00B6438E"/>
    <w:rsid w:val="00B646CC"/>
    <w:rsid w:val="00B6516C"/>
    <w:rsid w:val="00B67261"/>
    <w:rsid w:val="00B7110C"/>
    <w:rsid w:val="00B802E2"/>
    <w:rsid w:val="00B818C9"/>
    <w:rsid w:val="00B82235"/>
    <w:rsid w:val="00B82C58"/>
    <w:rsid w:val="00B83FC4"/>
    <w:rsid w:val="00B84BE4"/>
    <w:rsid w:val="00B85C53"/>
    <w:rsid w:val="00B9001C"/>
    <w:rsid w:val="00B94739"/>
    <w:rsid w:val="00B95A2D"/>
    <w:rsid w:val="00B95D92"/>
    <w:rsid w:val="00BA1978"/>
    <w:rsid w:val="00BA2360"/>
    <w:rsid w:val="00BA4146"/>
    <w:rsid w:val="00BA6918"/>
    <w:rsid w:val="00BA7C0C"/>
    <w:rsid w:val="00BB00E0"/>
    <w:rsid w:val="00BB06B7"/>
    <w:rsid w:val="00BB3A1B"/>
    <w:rsid w:val="00BB40EC"/>
    <w:rsid w:val="00BB4A8A"/>
    <w:rsid w:val="00BB4E63"/>
    <w:rsid w:val="00BB6B0F"/>
    <w:rsid w:val="00BC1856"/>
    <w:rsid w:val="00BC44C5"/>
    <w:rsid w:val="00BC7147"/>
    <w:rsid w:val="00BC7209"/>
    <w:rsid w:val="00BD11F3"/>
    <w:rsid w:val="00BD40B6"/>
    <w:rsid w:val="00BD5E74"/>
    <w:rsid w:val="00BE13D3"/>
    <w:rsid w:val="00BE4B22"/>
    <w:rsid w:val="00BE5770"/>
    <w:rsid w:val="00BE73EC"/>
    <w:rsid w:val="00BF0A66"/>
    <w:rsid w:val="00BF13DF"/>
    <w:rsid w:val="00BF179D"/>
    <w:rsid w:val="00BF1EA5"/>
    <w:rsid w:val="00BF722C"/>
    <w:rsid w:val="00BF7D2D"/>
    <w:rsid w:val="00C019FF"/>
    <w:rsid w:val="00C03B38"/>
    <w:rsid w:val="00C071EB"/>
    <w:rsid w:val="00C07C46"/>
    <w:rsid w:val="00C10533"/>
    <w:rsid w:val="00C12388"/>
    <w:rsid w:val="00C14E75"/>
    <w:rsid w:val="00C159BA"/>
    <w:rsid w:val="00C17BCC"/>
    <w:rsid w:val="00C203C2"/>
    <w:rsid w:val="00C20AB2"/>
    <w:rsid w:val="00C25E11"/>
    <w:rsid w:val="00C260EC"/>
    <w:rsid w:val="00C27352"/>
    <w:rsid w:val="00C3010C"/>
    <w:rsid w:val="00C30956"/>
    <w:rsid w:val="00C33AEA"/>
    <w:rsid w:val="00C344A9"/>
    <w:rsid w:val="00C3591D"/>
    <w:rsid w:val="00C37CBC"/>
    <w:rsid w:val="00C37E31"/>
    <w:rsid w:val="00C43B77"/>
    <w:rsid w:val="00C4434D"/>
    <w:rsid w:val="00C446E9"/>
    <w:rsid w:val="00C50DB1"/>
    <w:rsid w:val="00C5359F"/>
    <w:rsid w:val="00C54FCB"/>
    <w:rsid w:val="00C57216"/>
    <w:rsid w:val="00C57495"/>
    <w:rsid w:val="00C57680"/>
    <w:rsid w:val="00C60F41"/>
    <w:rsid w:val="00C62846"/>
    <w:rsid w:val="00C63370"/>
    <w:rsid w:val="00C6367B"/>
    <w:rsid w:val="00C65D56"/>
    <w:rsid w:val="00C72513"/>
    <w:rsid w:val="00C74023"/>
    <w:rsid w:val="00C76674"/>
    <w:rsid w:val="00C84C51"/>
    <w:rsid w:val="00C86934"/>
    <w:rsid w:val="00C87E16"/>
    <w:rsid w:val="00C92816"/>
    <w:rsid w:val="00C936BD"/>
    <w:rsid w:val="00C93829"/>
    <w:rsid w:val="00C93CEE"/>
    <w:rsid w:val="00C969BE"/>
    <w:rsid w:val="00C96D59"/>
    <w:rsid w:val="00C97739"/>
    <w:rsid w:val="00C97F8C"/>
    <w:rsid w:val="00CA0549"/>
    <w:rsid w:val="00CA3922"/>
    <w:rsid w:val="00CA6D96"/>
    <w:rsid w:val="00CA7E69"/>
    <w:rsid w:val="00CB0CB7"/>
    <w:rsid w:val="00CB0D7C"/>
    <w:rsid w:val="00CB37B1"/>
    <w:rsid w:val="00CB49D3"/>
    <w:rsid w:val="00CB6668"/>
    <w:rsid w:val="00CC01BF"/>
    <w:rsid w:val="00CC0330"/>
    <w:rsid w:val="00CC0F7A"/>
    <w:rsid w:val="00CC31C6"/>
    <w:rsid w:val="00CC36ED"/>
    <w:rsid w:val="00CC51AC"/>
    <w:rsid w:val="00CC6C7A"/>
    <w:rsid w:val="00CC6F7D"/>
    <w:rsid w:val="00CD1881"/>
    <w:rsid w:val="00CD3311"/>
    <w:rsid w:val="00CD533F"/>
    <w:rsid w:val="00CE1D11"/>
    <w:rsid w:val="00CE1E4F"/>
    <w:rsid w:val="00CE2892"/>
    <w:rsid w:val="00CE3515"/>
    <w:rsid w:val="00CE7E52"/>
    <w:rsid w:val="00CF1137"/>
    <w:rsid w:val="00CF129C"/>
    <w:rsid w:val="00CF3701"/>
    <w:rsid w:val="00CF4DA6"/>
    <w:rsid w:val="00CF5490"/>
    <w:rsid w:val="00D0081B"/>
    <w:rsid w:val="00D014E7"/>
    <w:rsid w:val="00D01E79"/>
    <w:rsid w:val="00D02611"/>
    <w:rsid w:val="00D02779"/>
    <w:rsid w:val="00D03F5B"/>
    <w:rsid w:val="00D0472B"/>
    <w:rsid w:val="00D063B7"/>
    <w:rsid w:val="00D06EDD"/>
    <w:rsid w:val="00D07668"/>
    <w:rsid w:val="00D07F54"/>
    <w:rsid w:val="00D101AC"/>
    <w:rsid w:val="00D10D2D"/>
    <w:rsid w:val="00D116EB"/>
    <w:rsid w:val="00D12578"/>
    <w:rsid w:val="00D13164"/>
    <w:rsid w:val="00D13AFB"/>
    <w:rsid w:val="00D152D9"/>
    <w:rsid w:val="00D16E1F"/>
    <w:rsid w:val="00D221A2"/>
    <w:rsid w:val="00D22D08"/>
    <w:rsid w:val="00D23435"/>
    <w:rsid w:val="00D23C6D"/>
    <w:rsid w:val="00D2472C"/>
    <w:rsid w:val="00D24E08"/>
    <w:rsid w:val="00D257EC"/>
    <w:rsid w:val="00D269E6"/>
    <w:rsid w:val="00D306B5"/>
    <w:rsid w:val="00D30C92"/>
    <w:rsid w:val="00D31F2E"/>
    <w:rsid w:val="00D34139"/>
    <w:rsid w:val="00D35353"/>
    <w:rsid w:val="00D457F8"/>
    <w:rsid w:val="00D46652"/>
    <w:rsid w:val="00D501F3"/>
    <w:rsid w:val="00D50969"/>
    <w:rsid w:val="00D511EA"/>
    <w:rsid w:val="00D53A70"/>
    <w:rsid w:val="00D609B5"/>
    <w:rsid w:val="00D609F5"/>
    <w:rsid w:val="00D67E0D"/>
    <w:rsid w:val="00D67EB7"/>
    <w:rsid w:val="00D72C41"/>
    <w:rsid w:val="00D72C54"/>
    <w:rsid w:val="00D73ADE"/>
    <w:rsid w:val="00D73DB8"/>
    <w:rsid w:val="00D74244"/>
    <w:rsid w:val="00D75F47"/>
    <w:rsid w:val="00D76AFB"/>
    <w:rsid w:val="00D77545"/>
    <w:rsid w:val="00D77874"/>
    <w:rsid w:val="00D8377F"/>
    <w:rsid w:val="00D83943"/>
    <w:rsid w:val="00D83A5F"/>
    <w:rsid w:val="00D84D3D"/>
    <w:rsid w:val="00D8633C"/>
    <w:rsid w:val="00D8719A"/>
    <w:rsid w:val="00D906C9"/>
    <w:rsid w:val="00D9109D"/>
    <w:rsid w:val="00D92F3A"/>
    <w:rsid w:val="00D9485F"/>
    <w:rsid w:val="00D94EB3"/>
    <w:rsid w:val="00D95B52"/>
    <w:rsid w:val="00D95BEE"/>
    <w:rsid w:val="00D97D5B"/>
    <w:rsid w:val="00DA0386"/>
    <w:rsid w:val="00DA062A"/>
    <w:rsid w:val="00DA129F"/>
    <w:rsid w:val="00DA1BCE"/>
    <w:rsid w:val="00DA6A05"/>
    <w:rsid w:val="00DB1231"/>
    <w:rsid w:val="00DB19C8"/>
    <w:rsid w:val="00DB6C21"/>
    <w:rsid w:val="00DB711F"/>
    <w:rsid w:val="00DC11E3"/>
    <w:rsid w:val="00DC2515"/>
    <w:rsid w:val="00DC62E2"/>
    <w:rsid w:val="00DC6A41"/>
    <w:rsid w:val="00DD0474"/>
    <w:rsid w:val="00DD4369"/>
    <w:rsid w:val="00DD6297"/>
    <w:rsid w:val="00DD6CDD"/>
    <w:rsid w:val="00DD6D47"/>
    <w:rsid w:val="00DD6EAC"/>
    <w:rsid w:val="00DE04C6"/>
    <w:rsid w:val="00DE1331"/>
    <w:rsid w:val="00DE19A9"/>
    <w:rsid w:val="00DE2248"/>
    <w:rsid w:val="00DE2CB9"/>
    <w:rsid w:val="00DE4405"/>
    <w:rsid w:val="00DE466C"/>
    <w:rsid w:val="00DE4CF4"/>
    <w:rsid w:val="00DE6378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6608"/>
    <w:rsid w:val="00DF7284"/>
    <w:rsid w:val="00E000DC"/>
    <w:rsid w:val="00E032D7"/>
    <w:rsid w:val="00E05A1A"/>
    <w:rsid w:val="00E07417"/>
    <w:rsid w:val="00E10206"/>
    <w:rsid w:val="00E1083B"/>
    <w:rsid w:val="00E10925"/>
    <w:rsid w:val="00E14F7A"/>
    <w:rsid w:val="00E15628"/>
    <w:rsid w:val="00E16168"/>
    <w:rsid w:val="00E21947"/>
    <w:rsid w:val="00E233A1"/>
    <w:rsid w:val="00E23773"/>
    <w:rsid w:val="00E2414B"/>
    <w:rsid w:val="00E24B57"/>
    <w:rsid w:val="00E27F5B"/>
    <w:rsid w:val="00E32269"/>
    <w:rsid w:val="00E32803"/>
    <w:rsid w:val="00E32A43"/>
    <w:rsid w:val="00E36A92"/>
    <w:rsid w:val="00E3730F"/>
    <w:rsid w:val="00E37695"/>
    <w:rsid w:val="00E37C8E"/>
    <w:rsid w:val="00E407B1"/>
    <w:rsid w:val="00E41534"/>
    <w:rsid w:val="00E419FE"/>
    <w:rsid w:val="00E41F6D"/>
    <w:rsid w:val="00E446B4"/>
    <w:rsid w:val="00E469AE"/>
    <w:rsid w:val="00E5175F"/>
    <w:rsid w:val="00E52976"/>
    <w:rsid w:val="00E52BA9"/>
    <w:rsid w:val="00E53E6F"/>
    <w:rsid w:val="00E54110"/>
    <w:rsid w:val="00E619F2"/>
    <w:rsid w:val="00E636F4"/>
    <w:rsid w:val="00E63F17"/>
    <w:rsid w:val="00E64C54"/>
    <w:rsid w:val="00E64DFA"/>
    <w:rsid w:val="00E65BAB"/>
    <w:rsid w:val="00E664E5"/>
    <w:rsid w:val="00E80EB9"/>
    <w:rsid w:val="00E815D2"/>
    <w:rsid w:val="00E82B70"/>
    <w:rsid w:val="00E83E4E"/>
    <w:rsid w:val="00E844BD"/>
    <w:rsid w:val="00E84561"/>
    <w:rsid w:val="00E86154"/>
    <w:rsid w:val="00E87083"/>
    <w:rsid w:val="00E917BD"/>
    <w:rsid w:val="00E9551F"/>
    <w:rsid w:val="00E957DC"/>
    <w:rsid w:val="00E96EF8"/>
    <w:rsid w:val="00E9741B"/>
    <w:rsid w:val="00EA3B06"/>
    <w:rsid w:val="00EA3BA3"/>
    <w:rsid w:val="00EB134F"/>
    <w:rsid w:val="00EB7D6C"/>
    <w:rsid w:val="00EC082E"/>
    <w:rsid w:val="00EC28E6"/>
    <w:rsid w:val="00EC31A8"/>
    <w:rsid w:val="00EC4C96"/>
    <w:rsid w:val="00EC6C3D"/>
    <w:rsid w:val="00EC6D29"/>
    <w:rsid w:val="00EC71C6"/>
    <w:rsid w:val="00ED0BE7"/>
    <w:rsid w:val="00ED2881"/>
    <w:rsid w:val="00ED2E4B"/>
    <w:rsid w:val="00ED3344"/>
    <w:rsid w:val="00ED48BD"/>
    <w:rsid w:val="00ED5C30"/>
    <w:rsid w:val="00EE091C"/>
    <w:rsid w:val="00EE17D8"/>
    <w:rsid w:val="00EE298D"/>
    <w:rsid w:val="00EE2C5E"/>
    <w:rsid w:val="00EE3179"/>
    <w:rsid w:val="00EE3443"/>
    <w:rsid w:val="00EE3B93"/>
    <w:rsid w:val="00EF07C5"/>
    <w:rsid w:val="00EF11DF"/>
    <w:rsid w:val="00EF1228"/>
    <w:rsid w:val="00EF2232"/>
    <w:rsid w:val="00EF284B"/>
    <w:rsid w:val="00EF4AD7"/>
    <w:rsid w:val="00F00284"/>
    <w:rsid w:val="00F020D2"/>
    <w:rsid w:val="00F036A8"/>
    <w:rsid w:val="00F05460"/>
    <w:rsid w:val="00F070E7"/>
    <w:rsid w:val="00F10102"/>
    <w:rsid w:val="00F12CAB"/>
    <w:rsid w:val="00F14D7A"/>
    <w:rsid w:val="00F1583D"/>
    <w:rsid w:val="00F20471"/>
    <w:rsid w:val="00F235F9"/>
    <w:rsid w:val="00F24052"/>
    <w:rsid w:val="00F24370"/>
    <w:rsid w:val="00F27762"/>
    <w:rsid w:val="00F30AD6"/>
    <w:rsid w:val="00F32B8F"/>
    <w:rsid w:val="00F36AD3"/>
    <w:rsid w:val="00F37670"/>
    <w:rsid w:val="00F428FA"/>
    <w:rsid w:val="00F434E7"/>
    <w:rsid w:val="00F447B3"/>
    <w:rsid w:val="00F50548"/>
    <w:rsid w:val="00F5255A"/>
    <w:rsid w:val="00F52DD2"/>
    <w:rsid w:val="00F538E2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80CE4"/>
    <w:rsid w:val="00F83CA9"/>
    <w:rsid w:val="00F86AA1"/>
    <w:rsid w:val="00F879C1"/>
    <w:rsid w:val="00F90940"/>
    <w:rsid w:val="00F91DB6"/>
    <w:rsid w:val="00F924FE"/>
    <w:rsid w:val="00F92586"/>
    <w:rsid w:val="00F9519C"/>
    <w:rsid w:val="00F96EE2"/>
    <w:rsid w:val="00F97597"/>
    <w:rsid w:val="00F976A6"/>
    <w:rsid w:val="00FA1756"/>
    <w:rsid w:val="00FA4D64"/>
    <w:rsid w:val="00FA7404"/>
    <w:rsid w:val="00FB0643"/>
    <w:rsid w:val="00FB25E9"/>
    <w:rsid w:val="00FB2EE8"/>
    <w:rsid w:val="00FB3323"/>
    <w:rsid w:val="00FB3A32"/>
    <w:rsid w:val="00FB426B"/>
    <w:rsid w:val="00FB60DD"/>
    <w:rsid w:val="00FB6EE2"/>
    <w:rsid w:val="00FC1160"/>
    <w:rsid w:val="00FC118C"/>
    <w:rsid w:val="00FC19C1"/>
    <w:rsid w:val="00FC1EB5"/>
    <w:rsid w:val="00FC420F"/>
    <w:rsid w:val="00FC4283"/>
    <w:rsid w:val="00FC490F"/>
    <w:rsid w:val="00FC4D4B"/>
    <w:rsid w:val="00FC6162"/>
    <w:rsid w:val="00FC669A"/>
    <w:rsid w:val="00FD0812"/>
    <w:rsid w:val="00FD1A79"/>
    <w:rsid w:val="00FD2313"/>
    <w:rsid w:val="00FD434B"/>
    <w:rsid w:val="00FD4707"/>
    <w:rsid w:val="00FD559B"/>
    <w:rsid w:val="00FE037B"/>
    <w:rsid w:val="00FE09B7"/>
    <w:rsid w:val="00FE0BDF"/>
    <w:rsid w:val="00FE1887"/>
    <w:rsid w:val="00FE406B"/>
    <w:rsid w:val="00FE4909"/>
    <w:rsid w:val="00FE51D8"/>
    <w:rsid w:val="00FF2156"/>
    <w:rsid w:val="00FF2CA1"/>
    <w:rsid w:val="00FF2CE6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1"/>
    </o:shapelayout>
  </w:shapeDefaults>
  <w:decimalSymbol w:val="."/>
  <w:listSeparator w:val=","/>
  <w14:docId w14:val="7D05BBF0"/>
  <w15:chartTrackingRefBased/>
  <w15:docId w15:val="{57F88158-B509-4E38-98A6-69B05173E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uiPriority="99"/>
    <w:lsdException w:name="Table Web 3" w:locked="1" w:uiPriority="99"/>
    <w:lsdException w:name="Balloon Text" w:locked="1" w:semiHidden="1" w:uiPriority="99" w:unhideWhenUsed="1"/>
    <w:lsdException w:name="Table Grid" w:locked="1" w:uiPriority="59"/>
    <w:lsdException w:name="Table Theme" w:locked="1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4B0D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sz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</w:rPr>
  </w:style>
  <w:style w:type="character" w:customStyle="1" w:styleId="gd">
    <w:name w:val="gd"/>
    <w:uiPriority w:val="99"/>
    <w:rsid w:val="00D063B7"/>
  </w:style>
  <w:style w:type="character" w:customStyle="1" w:styleId="g3">
    <w:name w:val="g3"/>
    <w:uiPriority w:val="99"/>
    <w:rsid w:val="00D063B7"/>
  </w:style>
  <w:style w:type="character" w:customStyle="1" w:styleId="hb">
    <w:name w:val="hb"/>
    <w:uiPriority w:val="99"/>
    <w:rsid w:val="00D063B7"/>
  </w:style>
  <w:style w:type="character" w:customStyle="1" w:styleId="g2">
    <w:name w:val="g2"/>
    <w:uiPriority w:val="99"/>
    <w:rsid w:val="00D063B7"/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</w:rPr>
  </w:style>
  <w:style w:type="paragraph" w:customStyle="1" w:styleId="paragraph">
    <w:name w:val="paragraph"/>
    <w:basedOn w:val="Normal"/>
    <w:uiPriority w:val="99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lang w:val="en-US" w:eastAsia="en-US"/>
    </w:rPr>
  </w:style>
  <w:style w:type="numbering" w:customStyle="1" w:styleId="CurrentList1">
    <w:name w:val="Current List1"/>
    <w:rsid w:val="00EB0A45"/>
    <w:pPr>
      <w:numPr>
        <w:numId w:val="1"/>
      </w:numPr>
    </w:pPr>
  </w:style>
  <w:style w:type="paragraph" w:styleId="ListBullet2">
    <w:name w:val="List Bullet 2"/>
    <w:basedOn w:val="Normal"/>
    <w:unhideWhenUsed/>
    <w:rsid w:val="004C4B0D"/>
    <w:pPr>
      <w:numPr>
        <w:numId w:val="4"/>
      </w:numPr>
      <w:contextualSpacing/>
    </w:pPr>
    <w:rPr>
      <w:sz w:val="24"/>
      <w:szCs w:val="24"/>
    </w:rPr>
  </w:style>
  <w:style w:type="paragraph" w:styleId="ListBullet3">
    <w:name w:val="List Bullet 3"/>
    <w:basedOn w:val="Normal"/>
    <w:unhideWhenUsed/>
    <w:rsid w:val="004C4B0D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2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3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35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2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20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0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9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22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22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220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3220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78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220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9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AA077-9BED-4156-924B-E36BC9EAD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2</cp:revision>
  <cp:lastPrinted>2020-02-05T22:25:00Z</cp:lastPrinted>
  <dcterms:created xsi:type="dcterms:W3CDTF">2022-12-27T22:25:00Z</dcterms:created>
  <dcterms:modified xsi:type="dcterms:W3CDTF">2022-12-27T22:25:00Z</dcterms:modified>
</cp:coreProperties>
</file>